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C6F71" w14:textId="77777777" w:rsidR="005763FF" w:rsidRDefault="005763FF" w:rsidP="005763FF">
      <w:pPr>
        <w:pStyle w:val="Heading2"/>
        <w:spacing w:before="450" w:beforeAutospacing="0" w:after="300" w:afterAutospacing="0" w:line="570" w:lineRule="atLeast"/>
        <w:rPr>
          <w:rFonts w:ascii="Montserrat" w:hAnsi="Montserrat"/>
          <w:b w:val="0"/>
          <w:bCs w:val="0"/>
          <w:color w:val="333B7E"/>
          <w:sz w:val="41"/>
          <w:szCs w:val="41"/>
        </w:rPr>
      </w:pPr>
      <w:r>
        <w:rPr>
          <w:rFonts w:ascii="Montserrat" w:hAnsi="Montserrat"/>
          <w:b w:val="0"/>
          <w:bCs w:val="0"/>
          <w:color w:val="333B7E"/>
          <w:sz w:val="41"/>
          <w:szCs w:val="41"/>
        </w:rPr>
        <w:t>CPU Scheduler</w:t>
      </w:r>
    </w:p>
    <w:p w14:paraId="690C1375" w14:textId="3F2E797F" w:rsidR="0074267D" w:rsidRDefault="0074267D" w:rsidP="0074267D">
      <w:r>
        <w:tab/>
      </w:r>
      <w:r>
        <w:rPr>
          <w:rFonts w:ascii="Montserrat" w:hAnsi="Montserrat"/>
          <w:sz w:val="26"/>
          <w:szCs w:val="26"/>
        </w:rPr>
        <w:t>CPUs today come with multiple cores – these multicore processors are optimized to handle simultaneous execution – also known as parallel processing.</w:t>
      </w:r>
    </w:p>
    <w:p w14:paraId="3DD23225" w14:textId="177F0852" w:rsidR="008C1B44" w:rsidRDefault="0074267D" w:rsidP="0074267D">
      <w:r>
        <w:tab/>
      </w:r>
      <w:r w:rsidR="005763FF">
        <w:rPr>
          <w:rFonts w:ascii="Montserrat" w:hAnsi="Montserrat"/>
          <w:sz w:val="26"/>
          <w:szCs w:val="26"/>
        </w:rPr>
        <w:t>CPU scheduler manages the incoming multiple jobs and distributes them among the available processors. process is known as </w:t>
      </w:r>
      <w:r w:rsidR="005763FF">
        <w:rPr>
          <w:rFonts w:ascii="Montserrat" w:hAnsi="Montserrat"/>
          <w:i/>
          <w:iCs/>
          <w:sz w:val="26"/>
          <w:szCs w:val="26"/>
        </w:rPr>
        <w:t>scheduling</w:t>
      </w:r>
      <w:r w:rsidR="005763FF">
        <w:rPr>
          <w:rFonts w:ascii="Montserrat" w:hAnsi="Montserrat"/>
          <w:sz w:val="26"/>
          <w:szCs w:val="26"/>
        </w:rPr>
        <w:t>.</w:t>
      </w:r>
    </w:p>
    <w:p w14:paraId="645DE46B" w14:textId="46E57F20" w:rsidR="0074267D" w:rsidRDefault="005763FF" w:rsidP="0074267D">
      <w:r>
        <w:rPr>
          <w:rFonts w:ascii="Montserrat" w:hAnsi="Montserrat"/>
          <w:sz w:val="26"/>
          <w:szCs w:val="26"/>
        </w:rPr>
        <w:t>A </w:t>
      </w:r>
      <w:r>
        <w:rPr>
          <w:rFonts w:ascii="Montserrat" w:hAnsi="Montserrat"/>
          <w:i/>
          <w:iCs/>
          <w:sz w:val="26"/>
          <w:szCs w:val="26"/>
        </w:rPr>
        <w:t>scheduler</w:t>
      </w:r>
      <w:r>
        <w:rPr>
          <w:rFonts w:ascii="Montserrat" w:hAnsi="Montserrat"/>
          <w:sz w:val="26"/>
          <w:szCs w:val="26"/>
        </w:rPr>
        <w:t> schedules jobs at the software level</w:t>
      </w:r>
    </w:p>
    <w:p w14:paraId="685E23B9" w14:textId="77777777" w:rsidR="0074267D" w:rsidRPr="0074267D" w:rsidRDefault="0074267D" w:rsidP="0074267D">
      <w:pPr>
        <w:spacing w:before="450" w:after="300" w:line="570" w:lineRule="atLeast"/>
        <w:outlineLvl w:val="1"/>
        <w:rPr>
          <w:rFonts w:ascii="Montserrat" w:eastAsia="Times New Roman" w:hAnsi="Montserrat" w:cs="Times New Roman"/>
          <w:color w:val="333B7E"/>
          <w:kern w:val="0"/>
          <w:sz w:val="41"/>
          <w:szCs w:val="41"/>
          <w:lang w:eastAsia="en-IN"/>
          <w14:ligatures w14:val="none"/>
        </w:rPr>
      </w:pPr>
      <w:r w:rsidRPr="0074267D">
        <w:rPr>
          <w:rFonts w:ascii="Montserrat" w:eastAsia="Times New Roman" w:hAnsi="Montserrat" w:cs="Times New Roman"/>
          <w:color w:val="333B7E"/>
          <w:kern w:val="0"/>
          <w:sz w:val="41"/>
          <w:szCs w:val="41"/>
          <w:lang w:eastAsia="en-IN"/>
          <w14:ligatures w14:val="none"/>
        </w:rPr>
        <w:t>Go’s Runtime Scheduler</w:t>
      </w:r>
    </w:p>
    <w:p w14:paraId="04B82C39" w14:textId="77777777" w:rsidR="0074267D" w:rsidRDefault="0074267D" w:rsidP="0074267D">
      <w:pPr>
        <w:rPr>
          <w:rFonts w:ascii="Montserrat" w:hAnsi="Montserrat"/>
          <w:sz w:val="26"/>
          <w:szCs w:val="26"/>
        </w:rPr>
      </w:pPr>
      <w:r>
        <w:tab/>
      </w:r>
      <w:r>
        <w:rPr>
          <w:rFonts w:ascii="Montserrat" w:hAnsi="Montserrat"/>
          <w:sz w:val="26"/>
          <w:szCs w:val="26"/>
        </w:rPr>
        <w:t>The Go runtime scheduler schedules goroutines.</w:t>
      </w:r>
    </w:p>
    <w:p w14:paraId="35A582BC" w14:textId="77777777" w:rsidR="0074267D" w:rsidRDefault="0074267D" w:rsidP="0074267D">
      <w:pPr>
        <w:rPr>
          <w:rFonts w:ascii="Montserrat" w:hAnsi="Montserrat"/>
          <w:sz w:val="26"/>
          <w:szCs w:val="26"/>
        </w:rPr>
      </w:pPr>
      <w:r>
        <w:tab/>
      </w:r>
      <w:r>
        <w:rPr>
          <w:rFonts w:ascii="Montserrat" w:hAnsi="Montserrat"/>
          <w:sz w:val="26"/>
          <w:szCs w:val="26"/>
        </w:rPr>
        <w:t xml:space="preserve">A goroutine is a lightweight thread that </w:t>
      </w:r>
      <w:proofErr w:type="gramStart"/>
      <w:r>
        <w:rPr>
          <w:rFonts w:ascii="Montserrat" w:hAnsi="Montserrat"/>
          <w:sz w:val="26"/>
          <w:szCs w:val="26"/>
        </w:rPr>
        <w:t>has the ability to</w:t>
      </w:r>
      <w:proofErr w:type="gramEnd"/>
      <w:r>
        <w:rPr>
          <w:rFonts w:ascii="Montserrat" w:hAnsi="Montserrat"/>
          <w:sz w:val="26"/>
          <w:szCs w:val="26"/>
        </w:rPr>
        <w:t xml:space="preserve"> execute on a single OS thread.</w:t>
      </w:r>
    </w:p>
    <w:p w14:paraId="384163F3" w14:textId="77777777" w:rsidR="0074267D" w:rsidRDefault="0074267D" w:rsidP="0074267D">
      <w:pPr>
        <w:rPr>
          <w:rFonts w:ascii="Montserrat" w:hAnsi="Montserrat"/>
          <w:sz w:val="26"/>
          <w:szCs w:val="26"/>
        </w:rPr>
      </w:pPr>
      <w:r>
        <w:tab/>
      </w:r>
      <w:r>
        <w:rPr>
          <w:rFonts w:ascii="Montserrat" w:hAnsi="Montserrat"/>
          <w:sz w:val="26"/>
          <w:szCs w:val="26"/>
        </w:rPr>
        <w:t> The OS threads run on single or multiple available processors. The runtime scheduler of Go distributes goroutines over multiple threads.</w:t>
      </w:r>
    </w:p>
    <w:p w14:paraId="7E8818E0" w14:textId="56A1B2B5" w:rsidR="0074267D" w:rsidRDefault="0074267D" w:rsidP="0074267D">
      <w:r>
        <w:t xml:space="preserve">   </w:t>
      </w:r>
      <w:r>
        <w:tab/>
      </w:r>
      <w:r>
        <w:rPr>
          <w:rFonts w:ascii="Montserrat" w:hAnsi="Montserrat"/>
          <w:sz w:val="26"/>
          <w:szCs w:val="26"/>
        </w:rPr>
        <w:t xml:space="preserve">The scheduler determines the state of the goroutine. A life cycle of the goroutine can be in one of three fundamental </w:t>
      </w:r>
      <w:proofErr w:type="gramStart"/>
      <w:r>
        <w:rPr>
          <w:rFonts w:ascii="Montserrat" w:hAnsi="Montserrat"/>
          <w:sz w:val="26"/>
          <w:szCs w:val="26"/>
        </w:rPr>
        <w:t>states :</w:t>
      </w:r>
      <w:proofErr w:type="gramEnd"/>
      <w:r>
        <w:rPr>
          <w:rFonts w:ascii="Montserrat" w:hAnsi="Montserrat"/>
          <w:sz w:val="26"/>
          <w:szCs w:val="26"/>
        </w:rPr>
        <w:t> </w:t>
      </w:r>
      <w:r w:rsidRPr="0074267D">
        <w:rPr>
          <w:rFonts w:ascii="Montserrat" w:hAnsi="Montserrat"/>
          <w:i/>
          <w:iCs/>
          <w:sz w:val="26"/>
          <w:szCs w:val="26"/>
          <w:highlight w:val="yellow"/>
        </w:rPr>
        <w:t>running</w:t>
      </w:r>
      <w:r>
        <w:rPr>
          <w:rFonts w:ascii="Montserrat" w:hAnsi="Montserrat"/>
          <w:sz w:val="26"/>
          <w:szCs w:val="26"/>
        </w:rPr>
        <w:t>, </w:t>
      </w:r>
      <w:r w:rsidRPr="0074267D">
        <w:rPr>
          <w:rFonts w:ascii="Montserrat" w:hAnsi="Montserrat"/>
          <w:i/>
          <w:iCs/>
          <w:sz w:val="26"/>
          <w:szCs w:val="26"/>
          <w:highlight w:val="yellow"/>
        </w:rPr>
        <w:t>runnable</w:t>
      </w:r>
      <w:r>
        <w:rPr>
          <w:rFonts w:ascii="Montserrat" w:hAnsi="Montserrat"/>
          <w:sz w:val="26"/>
          <w:szCs w:val="26"/>
        </w:rPr>
        <w:t>, and </w:t>
      </w:r>
      <w:r w:rsidRPr="0074267D">
        <w:rPr>
          <w:rFonts w:ascii="Montserrat" w:hAnsi="Montserrat"/>
          <w:i/>
          <w:iCs/>
          <w:sz w:val="26"/>
          <w:szCs w:val="26"/>
          <w:highlight w:val="yellow"/>
        </w:rPr>
        <w:t>not runnable</w:t>
      </w:r>
      <w:r>
        <w:rPr>
          <w:rFonts w:ascii="Montserrat" w:hAnsi="Montserrat"/>
          <w:sz w:val="26"/>
          <w:szCs w:val="26"/>
        </w:rPr>
        <w:t> (due to IO blocked or system call):</w:t>
      </w:r>
      <w:r>
        <w:rPr>
          <w:noProof/>
        </w:rPr>
        <w:drawing>
          <wp:inline distT="0" distB="0" distL="0" distR="0" wp14:anchorId="4EBC15CE" wp14:editId="1076014C">
            <wp:extent cx="5731510" cy="2773045"/>
            <wp:effectExtent l="0" t="0" r="2540" b="8255"/>
            <wp:docPr id="2077246150" name="Picture 1" descr="Go Scheduler Ex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 Scheduler Exampl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7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DF0CB" w14:textId="77777777" w:rsidR="0074267D" w:rsidRDefault="0074267D" w:rsidP="0074267D"/>
    <w:p w14:paraId="47AE084E" w14:textId="596E8B08" w:rsidR="0074267D" w:rsidRDefault="0074267D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Go works on a type of scheduler called an </w:t>
      </w:r>
      <w:proofErr w:type="gramStart"/>
      <w:r>
        <w:rPr>
          <w:rFonts w:ascii="Montserrat" w:hAnsi="Montserrat"/>
          <w:b/>
          <w:bCs/>
          <w:sz w:val="26"/>
          <w:szCs w:val="26"/>
        </w:rPr>
        <w:t>m:n</w:t>
      </w:r>
      <w:proofErr w:type="gramEnd"/>
      <w:r>
        <w:rPr>
          <w:rFonts w:ascii="Montserrat" w:hAnsi="Montserrat"/>
          <w:b/>
          <w:bCs/>
          <w:sz w:val="26"/>
          <w:szCs w:val="26"/>
        </w:rPr>
        <w:t xml:space="preserve"> scheduler (M:N scheduler)</w:t>
      </w:r>
      <w:r>
        <w:rPr>
          <w:rFonts w:ascii="Montserrat" w:hAnsi="Montserrat"/>
          <w:sz w:val="26"/>
          <w:szCs w:val="26"/>
        </w:rPr>
        <w:t>, which states that </w:t>
      </w:r>
      <w:r>
        <w:rPr>
          <w:rFonts w:ascii="Montserrat" w:hAnsi="Montserrat"/>
          <w:b/>
          <w:bCs/>
          <w:sz w:val="26"/>
          <w:szCs w:val="26"/>
        </w:rPr>
        <w:t>M</w:t>
      </w:r>
      <w:r>
        <w:rPr>
          <w:rFonts w:ascii="Montserrat" w:hAnsi="Montserrat"/>
          <w:sz w:val="26"/>
          <w:szCs w:val="26"/>
        </w:rPr>
        <w:t> number of goroutines can be distributed over </w:t>
      </w:r>
      <w:r>
        <w:rPr>
          <w:rFonts w:ascii="Montserrat" w:hAnsi="Montserrat"/>
          <w:b/>
          <w:bCs/>
          <w:sz w:val="26"/>
          <w:szCs w:val="26"/>
        </w:rPr>
        <w:t>N</w:t>
      </w:r>
      <w:r>
        <w:rPr>
          <w:rFonts w:ascii="Montserrat" w:hAnsi="Montserrat"/>
          <w:sz w:val="26"/>
          <w:szCs w:val="26"/>
        </w:rPr>
        <w:t> number of OS threads</w:t>
      </w:r>
    </w:p>
    <w:p w14:paraId="12446438" w14:textId="3D009D69" w:rsidR="0074267D" w:rsidRDefault="0074267D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OS threads have much more overhead than goroutines.</w:t>
      </w:r>
      <w:r w:rsidR="005763FF">
        <w:rPr>
          <w:rFonts w:ascii="Montserrat" w:hAnsi="Montserrat"/>
          <w:sz w:val="26"/>
          <w:szCs w:val="26"/>
        </w:rPr>
        <w:t xml:space="preserve"> Therefore, Go uses a limited number of threads to run a maximum number of goroutines.</w:t>
      </w:r>
    </w:p>
    <w:p w14:paraId="2F4AB8E4" w14:textId="11370641" w:rsidR="005763FF" w:rsidRDefault="005763FF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Goroutines are user-space threads managed entirely by the Go runtime and the runtime scheduler schedules them.</w:t>
      </w:r>
    </w:p>
    <w:p w14:paraId="7FB61AB9" w14:textId="1EA76E35" w:rsidR="005763FF" w:rsidRDefault="005763FF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This makes goroutines cheaper, more lightweight than kernel threads, and they run on a very small memory footprint.</w:t>
      </w:r>
    </w:p>
    <w:tbl>
      <w:tblPr>
        <w:tblStyle w:val="ListTable3-Accent5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763FF" w14:paraId="2E8A5EA9" w14:textId="77777777" w:rsidTr="005763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08" w:type="dxa"/>
          </w:tcPr>
          <w:p w14:paraId="2EF92661" w14:textId="209E7724" w:rsidR="005763FF" w:rsidRDefault="005763FF" w:rsidP="0074267D">
            <w:pPr>
              <w:rPr>
                <w:rFonts w:ascii="Montserrat" w:hAnsi="Montserrat"/>
                <w:sz w:val="26"/>
                <w:szCs w:val="26"/>
              </w:rPr>
            </w:pPr>
            <w:r>
              <w:rPr>
                <w:rFonts w:ascii="Montserrat" w:hAnsi="Montserrat"/>
                <w:sz w:val="26"/>
                <w:szCs w:val="26"/>
              </w:rPr>
              <w:t>Type of thread</w:t>
            </w:r>
          </w:p>
        </w:tc>
        <w:tc>
          <w:tcPr>
            <w:tcW w:w="4508" w:type="dxa"/>
          </w:tcPr>
          <w:p w14:paraId="27421E1F" w14:textId="7C2DF287" w:rsidR="005763FF" w:rsidRDefault="005763FF" w:rsidP="007426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ontserrat" w:hAnsi="Montserrat"/>
                <w:sz w:val="26"/>
                <w:szCs w:val="26"/>
              </w:rPr>
            </w:pPr>
            <w:r>
              <w:rPr>
                <w:rFonts w:ascii="Montserrat" w:hAnsi="Montserrat"/>
                <w:sz w:val="26"/>
                <w:szCs w:val="26"/>
              </w:rPr>
              <w:t>Allocated initial stack sized</w:t>
            </w:r>
          </w:p>
        </w:tc>
      </w:tr>
      <w:tr w:rsidR="005763FF" w14:paraId="4EA893AB" w14:textId="77777777" w:rsidTr="005763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D5E333E" w14:textId="5470B24E" w:rsidR="005763FF" w:rsidRDefault="005763FF" w:rsidP="0074267D">
            <w:pPr>
              <w:rPr>
                <w:rFonts w:ascii="Montserrat" w:hAnsi="Montserrat"/>
                <w:sz w:val="26"/>
                <w:szCs w:val="26"/>
              </w:rPr>
            </w:pPr>
            <w:r>
              <w:rPr>
                <w:rFonts w:ascii="Montserrat" w:hAnsi="Montserrat"/>
                <w:sz w:val="26"/>
                <w:szCs w:val="26"/>
              </w:rPr>
              <w:t>OS thread</w:t>
            </w:r>
          </w:p>
        </w:tc>
        <w:tc>
          <w:tcPr>
            <w:tcW w:w="4508" w:type="dxa"/>
          </w:tcPr>
          <w:p w14:paraId="71E08DB0" w14:textId="50A36EC9" w:rsidR="005763FF" w:rsidRDefault="005763FF" w:rsidP="007426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6"/>
                <w:szCs w:val="26"/>
              </w:rPr>
            </w:pPr>
            <w:r>
              <w:rPr>
                <w:rFonts w:ascii="Montserrat" w:hAnsi="Montserrat"/>
                <w:sz w:val="26"/>
                <w:szCs w:val="26"/>
              </w:rPr>
              <w:t>8kb</w:t>
            </w:r>
          </w:p>
        </w:tc>
      </w:tr>
      <w:tr w:rsidR="005763FF" w14:paraId="6B924E48" w14:textId="77777777" w:rsidTr="005763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435F557" w14:textId="217555D1" w:rsidR="005763FF" w:rsidRDefault="005763FF" w:rsidP="0074267D">
            <w:pPr>
              <w:rPr>
                <w:rFonts w:ascii="Montserrat" w:hAnsi="Montserrat"/>
                <w:sz w:val="26"/>
                <w:szCs w:val="26"/>
              </w:rPr>
            </w:pPr>
            <w:r>
              <w:rPr>
                <w:rFonts w:ascii="Montserrat" w:hAnsi="Montserrat"/>
                <w:sz w:val="26"/>
                <w:szCs w:val="26"/>
              </w:rPr>
              <w:t>Goroutines</w:t>
            </w:r>
          </w:p>
        </w:tc>
        <w:tc>
          <w:tcPr>
            <w:tcW w:w="4508" w:type="dxa"/>
          </w:tcPr>
          <w:p w14:paraId="1511EBDE" w14:textId="6281BF7E" w:rsidR="005763FF" w:rsidRDefault="005763FF" w:rsidP="007426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ntserrat" w:hAnsi="Montserrat"/>
                <w:sz w:val="26"/>
                <w:szCs w:val="26"/>
              </w:rPr>
            </w:pPr>
            <w:r>
              <w:rPr>
                <w:rFonts w:ascii="Montserrat" w:hAnsi="Montserrat"/>
                <w:sz w:val="26"/>
                <w:szCs w:val="26"/>
              </w:rPr>
              <w:t>2kb</w:t>
            </w:r>
          </w:p>
        </w:tc>
      </w:tr>
    </w:tbl>
    <w:p w14:paraId="6573BD75" w14:textId="269C4055" w:rsidR="005763FF" w:rsidRDefault="005763FF" w:rsidP="0074267D">
      <w:pPr>
        <w:rPr>
          <w:rFonts w:ascii="Montserrat" w:hAnsi="Montserrat"/>
          <w:sz w:val="26"/>
          <w:szCs w:val="26"/>
        </w:rPr>
      </w:pPr>
    </w:p>
    <w:p w14:paraId="0D870AD8" w14:textId="77777777" w:rsidR="005763FF" w:rsidRDefault="005763FF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 xml:space="preserve">The runnable goroutines (shown in the above figure) are picked from the queue to run over available OS threads, which, in turn, run on one or more available processors. </w:t>
      </w:r>
    </w:p>
    <w:p w14:paraId="733FB3EB" w14:textId="77777777" w:rsidR="005763FF" w:rsidRDefault="005763FF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The goroutines that are blocked are put into a </w:t>
      </w:r>
      <w:r>
        <w:rPr>
          <w:rFonts w:ascii="Montserrat" w:hAnsi="Montserrat"/>
          <w:i/>
          <w:iCs/>
          <w:sz w:val="26"/>
          <w:szCs w:val="26"/>
        </w:rPr>
        <w:t>not runnable</w:t>
      </w:r>
      <w:r>
        <w:rPr>
          <w:rFonts w:ascii="Montserrat" w:hAnsi="Montserrat"/>
          <w:sz w:val="26"/>
          <w:szCs w:val="26"/>
        </w:rPr>
        <w:t xml:space="preserve"> state queue. </w:t>
      </w:r>
    </w:p>
    <w:p w14:paraId="28EBA1F2" w14:textId="10B7B8F8" w:rsidR="005763FF" w:rsidRDefault="005763FF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Once unblocked, the goroutine is put back on the </w:t>
      </w:r>
      <w:r>
        <w:rPr>
          <w:rFonts w:ascii="Montserrat" w:hAnsi="Montserrat"/>
          <w:i/>
          <w:iCs/>
          <w:sz w:val="26"/>
          <w:szCs w:val="26"/>
        </w:rPr>
        <w:t>runnable</w:t>
      </w:r>
      <w:r>
        <w:rPr>
          <w:rFonts w:ascii="Montserrat" w:hAnsi="Montserrat"/>
          <w:sz w:val="26"/>
          <w:szCs w:val="26"/>
        </w:rPr>
        <w:t> queue and waits for its turn to run on the available OS thread.</w:t>
      </w:r>
    </w:p>
    <w:p w14:paraId="4CF03062" w14:textId="77777777" w:rsidR="000C72D4" w:rsidRDefault="000C72D4" w:rsidP="0074267D">
      <w:pPr>
        <w:rPr>
          <w:rFonts w:ascii="Montserrat" w:hAnsi="Montserrat"/>
          <w:sz w:val="26"/>
          <w:szCs w:val="26"/>
        </w:rPr>
      </w:pPr>
    </w:p>
    <w:p w14:paraId="0CEB42D4" w14:textId="77777777" w:rsidR="000C72D4" w:rsidRDefault="000C72D4" w:rsidP="000C72D4">
      <w:pPr>
        <w:pStyle w:val="Heading2"/>
        <w:spacing w:before="450" w:beforeAutospacing="0" w:after="300" w:afterAutospacing="0" w:line="570" w:lineRule="atLeast"/>
        <w:rPr>
          <w:rFonts w:ascii="Montserrat" w:hAnsi="Montserrat"/>
          <w:b w:val="0"/>
          <w:bCs w:val="0"/>
          <w:color w:val="333B7E"/>
          <w:sz w:val="41"/>
          <w:szCs w:val="41"/>
        </w:rPr>
      </w:pPr>
      <w:r>
        <w:rPr>
          <w:rFonts w:ascii="Montserrat" w:hAnsi="Montserrat"/>
          <w:b w:val="0"/>
          <w:bCs w:val="0"/>
          <w:color w:val="333B7E"/>
          <w:sz w:val="41"/>
          <w:szCs w:val="41"/>
        </w:rPr>
        <w:t>Fork-join Concurrency Model in Go</w:t>
      </w:r>
    </w:p>
    <w:p w14:paraId="16C2127E" w14:textId="2486A54F" w:rsidR="000C72D4" w:rsidRDefault="000C72D4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Go uses the </w:t>
      </w:r>
      <w:r>
        <w:rPr>
          <w:rFonts w:ascii="Montserrat" w:hAnsi="Montserrat"/>
          <w:i/>
          <w:iCs/>
          <w:sz w:val="26"/>
          <w:szCs w:val="26"/>
        </w:rPr>
        <w:t>fork-join concurrent execution strategy</w:t>
      </w:r>
      <w:r>
        <w:rPr>
          <w:rFonts w:ascii="Montserrat" w:hAnsi="Montserrat"/>
          <w:sz w:val="26"/>
          <w:szCs w:val="26"/>
        </w:rPr>
        <w:t> to execute programs in parallel.</w:t>
      </w:r>
    </w:p>
    <w:p w14:paraId="4D57A197" w14:textId="7CC995B1" w:rsidR="000C72D4" w:rsidRDefault="000C72D4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This enables the Go program to branch its own execution path to be run with its main branch.</w:t>
      </w:r>
    </w:p>
    <w:p w14:paraId="4C3FAD49" w14:textId="77222938" w:rsidR="000C72D4" w:rsidRDefault="000C72D4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This splitting branch can coincide at some later point and run as a single execution path. </w:t>
      </w:r>
    </w:p>
    <w:p w14:paraId="7601C69C" w14:textId="235BD790" w:rsidR="000C72D4" w:rsidRDefault="000C72D4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lastRenderedPageBreak/>
        <w:t xml:space="preserve">The fork part of the model states branching </w:t>
      </w:r>
      <w:proofErr w:type="gramStart"/>
      <w:r>
        <w:rPr>
          <w:rFonts w:ascii="Montserrat" w:hAnsi="Montserrat"/>
          <w:sz w:val="26"/>
          <w:szCs w:val="26"/>
        </w:rPr>
        <w:t>off of</w:t>
      </w:r>
      <w:proofErr w:type="gramEnd"/>
      <w:r>
        <w:rPr>
          <w:rFonts w:ascii="Montserrat" w:hAnsi="Montserrat"/>
          <w:sz w:val="26"/>
          <w:szCs w:val="26"/>
        </w:rPr>
        <w:t xml:space="preserve"> code at designated points and the join part states reuniting back to the caller after execution finishes.</w:t>
      </w:r>
    </w:p>
    <w:p w14:paraId="3B1537E1" w14:textId="2158E6A0" w:rsidR="000C72D4" w:rsidRDefault="000C72D4" w:rsidP="0074267D">
      <w:r>
        <w:rPr>
          <w:rFonts w:ascii="Montserrat" w:hAnsi="Montserrat"/>
          <w:sz w:val="26"/>
          <w:szCs w:val="26"/>
        </w:rPr>
        <w:t xml:space="preserve"> Let’s try to understand this with the help of an example. Here is a simple program showing how to perform fork-join concurrency in Go and Golang: </w:t>
      </w:r>
      <w:hyperlink r:id="rId6" w:history="1">
        <w:r w:rsidRPr="005E7686">
          <w:rPr>
            <w:rStyle w:val="Hyperlink"/>
          </w:rPr>
          <w:t>https://go.dev/play/p/VOz2lrLU8Ex</w:t>
        </w:r>
      </w:hyperlink>
    </w:p>
    <w:p w14:paraId="3729570C" w14:textId="77777777" w:rsidR="000C72D4" w:rsidRDefault="000C72D4" w:rsidP="0074267D"/>
    <w:p w14:paraId="6F895A6A" w14:textId="77777777" w:rsidR="000C72D4" w:rsidRDefault="000C72D4" w:rsidP="0074267D"/>
    <w:p w14:paraId="61D9B6B9" w14:textId="6D9A0B16" w:rsidR="000C72D4" w:rsidRDefault="000C72D4" w:rsidP="0074267D">
      <w:r>
        <w:rPr>
          <w:noProof/>
        </w:rPr>
        <w:drawing>
          <wp:inline distT="0" distB="0" distL="0" distR="0" wp14:anchorId="2A239FDE" wp14:editId="3C524219">
            <wp:extent cx="5731510" cy="4130040"/>
            <wp:effectExtent l="0" t="0" r="2540" b="3810"/>
            <wp:docPr id="1132104666" name="Picture 2" descr="Golang Scheduler tutori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olang Scheduler tutoria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13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26440" w14:textId="7DCFE8A9" w:rsidR="000C72D4" w:rsidRDefault="000C72D4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The </w:t>
      </w:r>
      <w:r>
        <w:rPr>
          <w:rFonts w:ascii="Montserrat" w:hAnsi="Montserrat"/>
          <w:b/>
          <w:bCs/>
          <w:sz w:val="26"/>
          <w:szCs w:val="26"/>
        </w:rPr>
        <w:t>main</w:t>
      </w:r>
      <w:r>
        <w:rPr>
          <w:rFonts w:ascii="Montserrat" w:hAnsi="Montserrat"/>
          <w:sz w:val="26"/>
          <w:szCs w:val="26"/>
        </w:rPr>
        <w:t> method begins with a linear execution path and the designated split point is the function call with the </w:t>
      </w:r>
      <w:r>
        <w:rPr>
          <w:rFonts w:ascii="Montserrat" w:hAnsi="Montserrat"/>
          <w:b/>
          <w:bCs/>
          <w:sz w:val="26"/>
          <w:szCs w:val="26"/>
        </w:rPr>
        <w:t>go</w:t>
      </w:r>
      <w:r>
        <w:rPr>
          <w:rFonts w:ascii="Montserrat" w:hAnsi="Montserrat"/>
          <w:sz w:val="26"/>
          <w:szCs w:val="26"/>
        </w:rPr>
        <w:t> keyword (</w:t>
      </w:r>
      <w:r>
        <w:rPr>
          <w:rFonts w:ascii="Montserrat" w:hAnsi="Montserrat"/>
          <w:b/>
          <w:bCs/>
          <w:sz w:val="26"/>
          <w:szCs w:val="26"/>
        </w:rPr>
        <w:t>go func1()</w:t>
      </w:r>
      <w:r>
        <w:rPr>
          <w:rFonts w:ascii="Montserrat" w:hAnsi="Montserrat"/>
          <w:sz w:val="26"/>
          <w:szCs w:val="26"/>
        </w:rPr>
        <w:t>).</w:t>
      </w:r>
    </w:p>
    <w:p w14:paraId="0679D33F" w14:textId="74694840" w:rsidR="000C72D4" w:rsidRDefault="000C72D4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Similarly, another function call, </w:t>
      </w:r>
      <w:r>
        <w:rPr>
          <w:rFonts w:ascii="Montserrat" w:hAnsi="Montserrat"/>
          <w:b/>
          <w:bCs/>
          <w:sz w:val="26"/>
          <w:szCs w:val="26"/>
        </w:rPr>
        <w:t>go func2()</w:t>
      </w:r>
      <w:r>
        <w:rPr>
          <w:rFonts w:ascii="Montserrat" w:hAnsi="Montserrat"/>
          <w:sz w:val="26"/>
          <w:szCs w:val="26"/>
        </w:rPr>
        <w:t> splits into another execution path.</w:t>
      </w:r>
    </w:p>
    <w:p w14:paraId="238EEDE9" w14:textId="06FDF14A" w:rsidR="000C72D4" w:rsidRDefault="000C72D4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Both the functions join back to the source after finishing their execution.</w:t>
      </w:r>
    </w:p>
    <w:p w14:paraId="44C1D6CC" w14:textId="5CA5703A" w:rsidR="000C72D4" w:rsidRDefault="000C72D4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The main program waits courtesy of </w:t>
      </w:r>
      <w:proofErr w:type="spellStart"/>
      <w:proofErr w:type="gramStart"/>
      <w:r>
        <w:rPr>
          <w:rFonts w:ascii="Montserrat" w:hAnsi="Montserrat"/>
          <w:b/>
          <w:bCs/>
          <w:sz w:val="26"/>
          <w:szCs w:val="26"/>
        </w:rPr>
        <w:t>time.Sleep</w:t>
      </w:r>
      <w:proofErr w:type="spellEnd"/>
      <w:proofErr w:type="gramEnd"/>
      <w:r>
        <w:rPr>
          <w:rFonts w:ascii="Montserrat" w:hAnsi="Montserrat"/>
          <w:b/>
          <w:bCs/>
          <w:sz w:val="26"/>
          <w:szCs w:val="26"/>
        </w:rPr>
        <w:t>(1*</w:t>
      </w:r>
      <w:proofErr w:type="spellStart"/>
      <w:r>
        <w:rPr>
          <w:rFonts w:ascii="Montserrat" w:hAnsi="Montserrat"/>
          <w:b/>
          <w:bCs/>
          <w:sz w:val="26"/>
          <w:szCs w:val="26"/>
        </w:rPr>
        <w:t>time.Second</w:t>
      </w:r>
      <w:proofErr w:type="spellEnd"/>
      <w:r>
        <w:rPr>
          <w:rFonts w:ascii="Montserrat" w:hAnsi="Montserrat"/>
          <w:b/>
          <w:bCs/>
          <w:sz w:val="26"/>
          <w:szCs w:val="26"/>
        </w:rPr>
        <w:t>)</w:t>
      </w:r>
      <w:r>
        <w:rPr>
          <w:rFonts w:ascii="Montserrat" w:hAnsi="Montserrat"/>
          <w:sz w:val="26"/>
          <w:szCs w:val="26"/>
        </w:rPr>
        <w:t> for a constant time so that the child branches finish their execution in the meantime.</w:t>
      </w:r>
    </w:p>
    <w:p w14:paraId="1977E743" w14:textId="2AAB7FE8" w:rsidR="000C72D4" w:rsidRDefault="000C72D4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lastRenderedPageBreak/>
        <w:t xml:space="preserve">Try executing the same code by commenting out the </w:t>
      </w:r>
      <w:proofErr w:type="spellStart"/>
      <w:r>
        <w:rPr>
          <w:rFonts w:ascii="Montserrat" w:hAnsi="Montserrat"/>
          <w:sz w:val="26"/>
          <w:szCs w:val="26"/>
        </w:rPr>
        <w:t>the</w:t>
      </w:r>
      <w:proofErr w:type="spellEnd"/>
      <w:r>
        <w:rPr>
          <w:rFonts w:ascii="Montserrat" w:hAnsi="Montserrat"/>
          <w:sz w:val="26"/>
          <w:szCs w:val="26"/>
        </w:rPr>
        <w:t xml:space="preserve"> line: </w:t>
      </w:r>
      <w:proofErr w:type="spellStart"/>
      <w:proofErr w:type="gramStart"/>
      <w:r>
        <w:rPr>
          <w:rFonts w:ascii="Montserrat" w:hAnsi="Montserrat"/>
          <w:b/>
          <w:bCs/>
          <w:sz w:val="26"/>
          <w:szCs w:val="26"/>
        </w:rPr>
        <w:t>time.Sleep</w:t>
      </w:r>
      <w:proofErr w:type="spellEnd"/>
      <w:proofErr w:type="gramEnd"/>
      <w:r>
        <w:rPr>
          <w:rFonts w:ascii="Montserrat" w:hAnsi="Montserrat"/>
          <w:b/>
          <w:bCs/>
          <w:sz w:val="26"/>
          <w:szCs w:val="26"/>
        </w:rPr>
        <w:t>(1*</w:t>
      </w:r>
      <w:proofErr w:type="spellStart"/>
      <w:r>
        <w:rPr>
          <w:rFonts w:ascii="Montserrat" w:hAnsi="Montserrat"/>
          <w:b/>
          <w:bCs/>
          <w:sz w:val="26"/>
          <w:szCs w:val="26"/>
        </w:rPr>
        <w:t>time.Second</w:t>
      </w:r>
      <w:proofErr w:type="spellEnd"/>
      <w:r>
        <w:rPr>
          <w:rFonts w:ascii="Montserrat" w:hAnsi="Montserrat"/>
          <w:b/>
          <w:bCs/>
          <w:sz w:val="26"/>
          <w:szCs w:val="26"/>
        </w:rPr>
        <w:t>)</w:t>
      </w:r>
      <w:r>
        <w:rPr>
          <w:rFonts w:ascii="Montserrat" w:hAnsi="Montserrat"/>
          <w:sz w:val="26"/>
          <w:szCs w:val="26"/>
        </w:rPr>
        <w:t xml:space="preserve">. The output will be as </w:t>
      </w:r>
      <w:proofErr w:type="gramStart"/>
      <w:r>
        <w:rPr>
          <w:rFonts w:ascii="Montserrat" w:hAnsi="Montserrat"/>
          <w:sz w:val="26"/>
          <w:szCs w:val="26"/>
        </w:rPr>
        <w:t>follows</w:t>
      </w:r>
      <w:proofErr w:type="gramEnd"/>
    </w:p>
    <w:p w14:paraId="6AEB178D" w14:textId="6A90817C" w:rsidR="000C72D4" w:rsidRDefault="000C72D4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The output from </w:t>
      </w:r>
      <w:r>
        <w:rPr>
          <w:rFonts w:ascii="Montserrat" w:hAnsi="Montserrat"/>
          <w:b/>
          <w:bCs/>
          <w:sz w:val="26"/>
          <w:szCs w:val="26"/>
        </w:rPr>
        <w:t>func1</w:t>
      </w:r>
      <w:r>
        <w:rPr>
          <w:rFonts w:ascii="Montserrat" w:hAnsi="Montserrat"/>
          <w:sz w:val="26"/>
          <w:szCs w:val="26"/>
        </w:rPr>
        <w:t> and </w:t>
      </w:r>
      <w:r>
        <w:rPr>
          <w:rFonts w:ascii="Montserrat" w:hAnsi="Montserrat"/>
          <w:b/>
          <w:bCs/>
          <w:sz w:val="26"/>
          <w:szCs w:val="26"/>
        </w:rPr>
        <w:t>func2</w:t>
      </w:r>
      <w:r>
        <w:rPr>
          <w:rFonts w:ascii="Montserrat" w:hAnsi="Montserrat"/>
          <w:sz w:val="26"/>
          <w:szCs w:val="26"/>
        </w:rPr>
        <w:t> will not be displayed. </w:t>
      </w:r>
    </w:p>
    <w:p w14:paraId="3E62DE4E" w14:textId="62DA743F" w:rsidR="000C72D4" w:rsidRDefault="000C72D4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 This is because the main program terminates before the child branches and rejoins. </w:t>
      </w:r>
    </w:p>
    <w:p w14:paraId="3343FD49" w14:textId="0B5735FE" w:rsidR="000C72D4" w:rsidRDefault="000C72D4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This means the </w:t>
      </w:r>
      <w:r>
        <w:rPr>
          <w:rFonts w:ascii="Montserrat" w:hAnsi="Montserrat"/>
          <w:b/>
          <w:bCs/>
          <w:sz w:val="26"/>
          <w:szCs w:val="26"/>
        </w:rPr>
        <w:t>main</w:t>
      </w:r>
      <w:r>
        <w:rPr>
          <w:rFonts w:ascii="Montserrat" w:hAnsi="Montserrat"/>
          <w:sz w:val="26"/>
          <w:szCs w:val="26"/>
        </w:rPr>
        <w:t> goroutine must wait till the forked child is able to rejoin its parent. </w:t>
      </w:r>
    </w:p>
    <w:p w14:paraId="59E3EE65" w14:textId="53961BD3" w:rsidR="000C72D4" w:rsidRDefault="000C72D4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>The function </w:t>
      </w:r>
      <w:proofErr w:type="spellStart"/>
      <w:proofErr w:type="gramStart"/>
      <w:r>
        <w:rPr>
          <w:rFonts w:ascii="Montserrat" w:hAnsi="Montserrat"/>
          <w:b/>
          <w:bCs/>
          <w:sz w:val="26"/>
          <w:szCs w:val="26"/>
        </w:rPr>
        <w:t>time.Sleep</w:t>
      </w:r>
      <w:proofErr w:type="spellEnd"/>
      <w:proofErr w:type="gramEnd"/>
      <w:r>
        <w:rPr>
          <w:rFonts w:ascii="Montserrat" w:hAnsi="Montserrat"/>
          <w:sz w:val="26"/>
          <w:szCs w:val="26"/>
        </w:rPr>
        <w:t> makes force wait possible in this case. A better way to write concurrent execution code is with the help of </w:t>
      </w:r>
      <w:proofErr w:type="spellStart"/>
      <w:r>
        <w:rPr>
          <w:rFonts w:ascii="Montserrat" w:hAnsi="Montserrat"/>
          <w:b/>
          <w:bCs/>
          <w:sz w:val="26"/>
          <w:szCs w:val="26"/>
        </w:rPr>
        <w:t>WaiteGroup</w:t>
      </w:r>
      <w:proofErr w:type="spellEnd"/>
      <w:r>
        <w:rPr>
          <w:rFonts w:ascii="Montserrat" w:hAnsi="Montserrat"/>
          <w:sz w:val="26"/>
          <w:szCs w:val="26"/>
        </w:rPr>
        <w:t> from the </w:t>
      </w:r>
      <w:r>
        <w:rPr>
          <w:rFonts w:ascii="Montserrat" w:hAnsi="Montserrat"/>
          <w:b/>
          <w:bCs/>
          <w:sz w:val="26"/>
          <w:szCs w:val="26"/>
        </w:rPr>
        <w:t>sync</w:t>
      </w:r>
      <w:r>
        <w:rPr>
          <w:rFonts w:ascii="Montserrat" w:hAnsi="Montserrat"/>
          <w:sz w:val="26"/>
          <w:szCs w:val="26"/>
        </w:rPr>
        <w:t> package.</w:t>
      </w:r>
    </w:p>
    <w:p w14:paraId="1C083AD9" w14:textId="77777777" w:rsidR="00BC5670" w:rsidRDefault="00BC5670" w:rsidP="0074267D">
      <w:pPr>
        <w:rPr>
          <w:rFonts w:ascii="Montserrat" w:hAnsi="Montserrat"/>
          <w:sz w:val="26"/>
          <w:szCs w:val="26"/>
        </w:rPr>
      </w:pPr>
    </w:p>
    <w:p w14:paraId="756CC3F6" w14:textId="68A69B51" w:rsidR="00BC5670" w:rsidRDefault="00BC5670" w:rsidP="00BC5670">
      <w:pPr>
        <w:pStyle w:val="Heading2"/>
        <w:spacing w:before="450" w:beforeAutospacing="0" w:after="300" w:afterAutospacing="0" w:line="570" w:lineRule="atLeast"/>
        <w:rPr>
          <w:rFonts w:ascii="Montserrat" w:hAnsi="Montserrat"/>
          <w:b w:val="0"/>
          <w:bCs w:val="0"/>
          <w:color w:val="333B7E"/>
          <w:sz w:val="41"/>
          <w:szCs w:val="41"/>
        </w:rPr>
      </w:pPr>
      <w:r>
        <w:rPr>
          <w:rFonts w:ascii="Montserrat" w:hAnsi="Montserrat"/>
          <w:b w:val="0"/>
          <w:bCs w:val="0"/>
          <w:color w:val="333B7E"/>
          <w:sz w:val="41"/>
          <w:szCs w:val="41"/>
        </w:rPr>
        <w:t>Work Stealing Strategy in Go</w:t>
      </w:r>
    </w:p>
    <w:p w14:paraId="10E33369" w14:textId="77D119AE" w:rsidR="00BC5670" w:rsidRDefault="00BC5670" w:rsidP="0074267D">
      <w:pPr>
        <w:rPr>
          <w:rFonts w:ascii="Montserrat" w:hAnsi="Montserrat"/>
          <w:sz w:val="26"/>
          <w:szCs w:val="26"/>
        </w:rPr>
      </w:pPr>
      <w:r>
        <w:rPr>
          <w:rFonts w:ascii="Montserrat" w:hAnsi="Montserrat"/>
          <w:sz w:val="26"/>
          <w:szCs w:val="26"/>
        </w:rPr>
        <w:t xml:space="preserve">The work stealing strategy the Go scheduler looks for any logical underutilized processor and steals some processing time for the runnable goroutines to </w:t>
      </w:r>
      <w:proofErr w:type="gramStart"/>
      <w:r>
        <w:rPr>
          <w:rFonts w:ascii="Montserrat" w:hAnsi="Montserrat"/>
          <w:sz w:val="26"/>
          <w:szCs w:val="26"/>
        </w:rPr>
        <w:t>execute</w:t>
      </w:r>
      <w:proofErr w:type="gramEnd"/>
    </w:p>
    <w:p w14:paraId="12AD6E2C" w14:textId="77777777" w:rsidR="00204C6D" w:rsidRDefault="00204C6D" w:rsidP="0074267D">
      <w:pPr>
        <w:rPr>
          <w:rFonts w:ascii="Montserrat" w:hAnsi="Montserrat"/>
          <w:sz w:val="26"/>
          <w:szCs w:val="26"/>
        </w:rPr>
      </w:pPr>
    </w:p>
    <w:p w14:paraId="17FF96E0" w14:textId="77777777" w:rsidR="00204C6D" w:rsidRDefault="00204C6D" w:rsidP="0074267D">
      <w:pPr>
        <w:rPr>
          <w:rFonts w:ascii="Montserrat" w:hAnsi="Montserrat"/>
          <w:sz w:val="26"/>
          <w:szCs w:val="26"/>
        </w:rPr>
      </w:pPr>
    </w:p>
    <w:p w14:paraId="4BBE5F88" w14:textId="77777777" w:rsidR="00204C6D" w:rsidRDefault="00204C6D" w:rsidP="0074267D">
      <w:pPr>
        <w:rPr>
          <w:rFonts w:ascii="Montserrat" w:hAnsi="Montserrat"/>
          <w:sz w:val="26"/>
          <w:szCs w:val="26"/>
        </w:rPr>
      </w:pPr>
    </w:p>
    <w:p w14:paraId="30256545" w14:textId="77777777" w:rsidR="00204C6D" w:rsidRDefault="00204C6D" w:rsidP="00204C6D">
      <w:pPr>
        <w:pStyle w:val="Heading2"/>
        <w:shd w:val="clear" w:color="auto" w:fill="FFFFFF"/>
        <w:spacing w:before="360" w:beforeAutospacing="0" w:after="120" w:afterAutospacing="0" w:line="720" w:lineRule="atLeast"/>
        <w:rPr>
          <w:rFonts w:ascii="Arial" w:hAnsi="Arial" w:cs="Arial"/>
          <w:color w:val="333647"/>
          <w:sz w:val="60"/>
          <w:szCs w:val="60"/>
        </w:rPr>
      </w:pPr>
      <w:r>
        <w:rPr>
          <w:rStyle w:val="Strong"/>
          <w:rFonts w:ascii="Arial" w:hAnsi="Arial" w:cs="Arial"/>
          <w:b/>
          <w:bCs/>
          <w:color w:val="333647"/>
          <w:sz w:val="60"/>
          <w:szCs w:val="60"/>
        </w:rPr>
        <w:t>Go Runtime Scheduler</w:t>
      </w:r>
    </w:p>
    <w:p w14:paraId="4B975C46" w14:textId="77777777" w:rsidR="00204C6D" w:rsidRDefault="00204C6D" w:rsidP="0074267D"/>
    <w:p w14:paraId="077CDDFF" w14:textId="77777777" w:rsidR="00204C6D" w:rsidRPr="00204C6D" w:rsidRDefault="00204C6D" w:rsidP="00204C6D">
      <w:pPr>
        <w:numPr>
          <w:ilvl w:val="0"/>
          <w:numId w:val="1"/>
        </w:numPr>
        <w:shd w:val="clear" w:color="auto" w:fill="FFFFFF"/>
        <w:spacing w:before="100" w:beforeAutospacing="1" w:after="120" w:line="480" w:lineRule="atLeast"/>
        <w:rPr>
          <w:rFonts w:ascii="Arial" w:eastAsia="Times New Roman" w:hAnsi="Arial" w:cs="Arial"/>
          <w:color w:val="333647"/>
          <w:kern w:val="0"/>
          <w:sz w:val="24"/>
          <w:szCs w:val="24"/>
          <w:lang w:eastAsia="en-IN"/>
          <w14:ligatures w14:val="none"/>
        </w:rPr>
      </w:pPr>
      <w:r w:rsidRPr="00204C6D">
        <w:rPr>
          <w:rFonts w:ascii="Arial" w:eastAsia="Times New Roman" w:hAnsi="Arial" w:cs="Arial"/>
          <w:b/>
          <w:bCs/>
          <w:color w:val="333647"/>
          <w:kern w:val="0"/>
          <w:sz w:val="24"/>
          <w:szCs w:val="24"/>
          <w:lang w:eastAsia="en-IN"/>
          <w14:ligatures w14:val="none"/>
        </w:rPr>
        <w:t>M: </w:t>
      </w:r>
      <w:r w:rsidRPr="00204C6D">
        <w:rPr>
          <w:rFonts w:ascii="Arial" w:eastAsia="Times New Roman" w:hAnsi="Arial" w:cs="Arial"/>
          <w:color w:val="333647"/>
          <w:kern w:val="0"/>
          <w:sz w:val="24"/>
          <w:szCs w:val="24"/>
          <w:lang w:eastAsia="en-IN"/>
          <w14:ligatures w14:val="none"/>
        </w:rPr>
        <w:t xml:space="preserve">M represents the OS thread, which is entirely managed by the OS, and it’s </w:t>
      </w:r>
      <w:proofErr w:type="gramStart"/>
      <w:r w:rsidRPr="00204C6D">
        <w:rPr>
          <w:rFonts w:ascii="Arial" w:eastAsia="Times New Roman" w:hAnsi="Arial" w:cs="Arial"/>
          <w:color w:val="333647"/>
          <w:kern w:val="0"/>
          <w:sz w:val="24"/>
          <w:szCs w:val="24"/>
          <w:lang w:eastAsia="en-IN"/>
          <w14:ligatures w14:val="none"/>
        </w:rPr>
        <w:t>similar to</w:t>
      </w:r>
      <w:proofErr w:type="gramEnd"/>
      <w:r w:rsidRPr="00204C6D">
        <w:rPr>
          <w:rFonts w:ascii="Arial" w:eastAsia="Times New Roman" w:hAnsi="Arial" w:cs="Arial"/>
          <w:color w:val="333647"/>
          <w:kern w:val="0"/>
          <w:sz w:val="24"/>
          <w:szCs w:val="24"/>
          <w:lang w:eastAsia="en-IN"/>
          <w14:ligatures w14:val="none"/>
        </w:rPr>
        <w:t xml:space="preserve"> POSIX thread. M stands for machine</w:t>
      </w:r>
      <w:r w:rsidRPr="00204C6D">
        <w:rPr>
          <w:rFonts w:ascii="Arial" w:eastAsia="Times New Roman" w:hAnsi="Arial" w:cs="Arial"/>
          <w:b/>
          <w:bCs/>
          <w:color w:val="333647"/>
          <w:kern w:val="0"/>
          <w:sz w:val="24"/>
          <w:szCs w:val="24"/>
          <w:lang w:eastAsia="en-IN"/>
          <w14:ligatures w14:val="none"/>
        </w:rPr>
        <w:t>.</w:t>
      </w:r>
    </w:p>
    <w:p w14:paraId="5C5D39EE" w14:textId="77777777" w:rsidR="00204C6D" w:rsidRPr="00204C6D" w:rsidRDefault="00204C6D" w:rsidP="00204C6D">
      <w:pPr>
        <w:numPr>
          <w:ilvl w:val="0"/>
          <w:numId w:val="2"/>
        </w:numPr>
        <w:shd w:val="clear" w:color="auto" w:fill="FFFFFF"/>
        <w:spacing w:before="100" w:beforeAutospacing="1" w:after="120" w:line="480" w:lineRule="atLeast"/>
        <w:rPr>
          <w:rFonts w:ascii="Arial" w:eastAsia="Times New Roman" w:hAnsi="Arial" w:cs="Arial"/>
          <w:color w:val="333647"/>
          <w:kern w:val="0"/>
          <w:sz w:val="24"/>
          <w:szCs w:val="24"/>
          <w:lang w:eastAsia="en-IN"/>
          <w14:ligatures w14:val="none"/>
        </w:rPr>
      </w:pPr>
      <w:r w:rsidRPr="00204C6D">
        <w:rPr>
          <w:rFonts w:ascii="Arial" w:eastAsia="Times New Roman" w:hAnsi="Arial" w:cs="Arial"/>
          <w:b/>
          <w:bCs/>
          <w:color w:val="333647"/>
          <w:kern w:val="0"/>
          <w:sz w:val="24"/>
          <w:szCs w:val="24"/>
          <w:lang w:eastAsia="en-IN"/>
          <w14:ligatures w14:val="none"/>
        </w:rPr>
        <w:t>G: </w:t>
      </w:r>
      <w:r w:rsidRPr="00204C6D">
        <w:rPr>
          <w:rFonts w:ascii="Arial" w:eastAsia="Times New Roman" w:hAnsi="Arial" w:cs="Arial"/>
          <w:color w:val="333647"/>
          <w:kern w:val="0"/>
          <w:sz w:val="24"/>
          <w:szCs w:val="24"/>
          <w:lang w:eastAsia="en-IN"/>
          <w14:ligatures w14:val="none"/>
        </w:rPr>
        <w:t>G represents the goroutine. Now, a goroutine is a resizable stack that also includes information about scheduling, any channel it’s blocked on, etc</w:t>
      </w:r>
      <w:r w:rsidRPr="00204C6D">
        <w:rPr>
          <w:rFonts w:ascii="Arial" w:eastAsia="Times New Roman" w:hAnsi="Arial" w:cs="Arial"/>
          <w:b/>
          <w:bCs/>
          <w:color w:val="333647"/>
          <w:kern w:val="0"/>
          <w:sz w:val="24"/>
          <w:szCs w:val="24"/>
          <w:lang w:eastAsia="en-IN"/>
          <w14:ligatures w14:val="none"/>
        </w:rPr>
        <w:t>.</w:t>
      </w:r>
    </w:p>
    <w:p w14:paraId="7F84456F" w14:textId="77777777" w:rsidR="00204C6D" w:rsidRPr="00204C6D" w:rsidRDefault="00204C6D" w:rsidP="00204C6D">
      <w:pPr>
        <w:numPr>
          <w:ilvl w:val="0"/>
          <w:numId w:val="2"/>
        </w:numPr>
        <w:shd w:val="clear" w:color="auto" w:fill="FFFFFF"/>
        <w:spacing w:before="100" w:beforeAutospacing="1" w:after="120" w:line="480" w:lineRule="atLeast"/>
        <w:rPr>
          <w:rFonts w:ascii="Arial" w:eastAsia="Times New Roman" w:hAnsi="Arial" w:cs="Arial"/>
          <w:color w:val="333647"/>
          <w:kern w:val="0"/>
          <w:sz w:val="24"/>
          <w:szCs w:val="24"/>
          <w:lang w:eastAsia="en-IN"/>
          <w14:ligatures w14:val="none"/>
        </w:rPr>
      </w:pPr>
      <w:r w:rsidRPr="00204C6D">
        <w:rPr>
          <w:rFonts w:ascii="Arial" w:eastAsia="Times New Roman" w:hAnsi="Arial" w:cs="Arial"/>
          <w:b/>
          <w:bCs/>
          <w:color w:val="333647"/>
          <w:kern w:val="0"/>
          <w:sz w:val="24"/>
          <w:szCs w:val="24"/>
          <w:lang w:eastAsia="en-IN"/>
          <w14:ligatures w14:val="none"/>
        </w:rPr>
        <w:t>P: </w:t>
      </w:r>
      <w:r w:rsidRPr="00204C6D">
        <w:rPr>
          <w:rFonts w:ascii="Arial" w:eastAsia="Times New Roman" w:hAnsi="Arial" w:cs="Arial"/>
          <w:color w:val="333647"/>
          <w:kern w:val="0"/>
          <w:sz w:val="24"/>
          <w:szCs w:val="24"/>
          <w:lang w:eastAsia="en-IN"/>
          <w14:ligatures w14:val="none"/>
        </w:rPr>
        <w:t>P is a context for scheduling. This is like a single thread that runs the Go code to multiplex M goroutines to N OS threads. This is important part, and that’s why P stands for processor.</w:t>
      </w:r>
      <w:bookmarkStart w:id="0" w:name="_Hlk141869636"/>
    </w:p>
    <w:p w14:paraId="19734CCD" w14:textId="7D862701" w:rsidR="00204C6D" w:rsidRDefault="00204C6D" w:rsidP="0074267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934402" wp14:editId="05835F4D">
                <wp:simplePos x="0" y="0"/>
                <wp:positionH relativeFrom="column">
                  <wp:posOffset>2838450</wp:posOffset>
                </wp:positionH>
                <wp:positionV relativeFrom="paragraph">
                  <wp:posOffset>95250</wp:posOffset>
                </wp:positionV>
                <wp:extent cx="3400425" cy="3571875"/>
                <wp:effectExtent l="0" t="0" r="28575" b="28575"/>
                <wp:wrapNone/>
                <wp:docPr id="2001979399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0425" cy="3571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1FA0D3" w14:textId="6AF71E4F" w:rsidR="00204C6D" w:rsidRDefault="00204C6D" w:rsidP="00204C6D">
                            <w:pPr>
                              <w:jc w:val="center"/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 xml:space="preserve">The P processor basically holds the queue of runnable goroutines—or simply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>run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 xml:space="preserve"> queues.</w:t>
                            </w:r>
                          </w:p>
                          <w:p w14:paraId="50D3AFCE" w14:textId="50B2552C" w:rsidR="00204C6D" w:rsidRDefault="00204C6D" w:rsidP="00204C6D">
                            <w:pPr>
                              <w:jc w:val="center"/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 xml:space="preserve">So, anytime the goroutine (G) wants to run it on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>a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 xml:space="preserve"> OS thread (M), that OS thread first gets hold of P i.e., the context.</w:t>
                            </w:r>
                          </w:p>
                          <w:p w14:paraId="6AF97A9F" w14:textId="1C00ECC5" w:rsidR="00204C6D" w:rsidRDefault="00204C6D" w:rsidP="00204C6D">
                            <w:pPr>
                              <w:jc w:val="center"/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>Now, this behaviour occurs when a goroutine needs to be paused and some other goroutines must run.</w:t>
                            </w:r>
                          </w:p>
                          <w:p w14:paraId="3FE0150F" w14:textId="6E0CAB34" w:rsidR="00204C6D" w:rsidRDefault="00204C6D" w:rsidP="00204C6D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>One such case is a buffered channel. When the buffer is full, we pause the sender goroutine and activate the receiver goroutin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934402" id="Rectangle 2" o:spid="_x0000_s1026" style="position:absolute;margin-left:223.5pt;margin-top:7.5pt;width:267.75pt;height:281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" fillcolor="white [3201]" strokecolor="black [3200]" strokeweight="1pt">
                <v:textbox>
                  <w:txbxContent>
                    <w:p w14:paraId="791FA0D3" w14:textId="6AF71E4F" w:rsidR="00204C6D" w:rsidRDefault="00204C6D" w:rsidP="00204C6D">
                      <w:pPr>
                        <w:jc w:val="center"/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</w:pPr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 xml:space="preserve">The P processor basically holds the queue of runnable goroutines—or simply </w:t>
                      </w:r>
                      <w:proofErr w:type="gramStart"/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>run</w:t>
                      </w:r>
                      <w:proofErr w:type="gramEnd"/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 xml:space="preserve"> queues.</w:t>
                      </w:r>
                    </w:p>
                    <w:p w14:paraId="50D3AFCE" w14:textId="50B2552C" w:rsidR="00204C6D" w:rsidRDefault="00204C6D" w:rsidP="00204C6D">
                      <w:pPr>
                        <w:jc w:val="center"/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</w:pPr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 xml:space="preserve">So, anytime the goroutine (G) wants to run it on </w:t>
                      </w:r>
                      <w:proofErr w:type="gramStart"/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>a</w:t>
                      </w:r>
                      <w:proofErr w:type="gramEnd"/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 xml:space="preserve"> OS thread (M), that OS thread first gets hold of P i.e., the context.</w:t>
                      </w:r>
                    </w:p>
                    <w:p w14:paraId="6AF97A9F" w14:textId="1C00ECC5" w:rsidR="00204C6D" w:rsidRDefault="00204C6D" w:rsidP="00204C6D">
                      <w:pPr>
                        <w:jc w:val="center"/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</w:pPr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>Now, this behaviour occurs when a goroutine needs to be paused and some other goroutines must run.</w:t>
                      </w:r>
                    </w:p>
                    <w:p w14:paraId="3FE0150F" w14:textId="6E0CAB34" w:rsidR="00204C6D" w:rsidRDefault="00204C6D" w:rsidP="00204C6D">
                      <w:pPr>
                        <w:jc w:val="center"/>
                      </w:pPr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>One such case is a buffered channel. When the buffer is full, we pause the sender goroutine and activate the receiver goroutine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D54071F" wp14:editId="77DC4250">
            <wp:extent cx="2266950" cy="3657600"/>
            <wp:effectExtent l="0" t="0" r="0" b="0"/>
            <wp:docPr id="1320332059" name="Picture 1" descr="Go Runtime Schedul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 Runtime Schedul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629B3" w14:textId="77777777" w:rsidR="00204C6D" w:rsidRDefault="00204C6D" w:rsidP="0074267D"/>
    <w:p w14:paraId="5D428E88" w14:textId="77777777" w:rsidR="00204C6D" w:rsidRDefault="00204C6D" w:rsidP="0074267D"/>
    <w:p w14:paraId="45A88E76" w14:textId="77777777" w:rsidR="00204C6D" w:rsidRDefault="00204C6D" w:rsidP="0074267D">
      <w:pPr>
        <w:rPr>
          <w:rFonts w:ascii="Arial" w:hAnsi="Arial" w:cs="Arial"/>
          <w:color w:val="333647"/>
          <w:spacing w:val="3"/>
          <w:shd w:val="clear" w:color="auto" w:fill="FFFFFF"/>
        </w:rPr>
      </w:pPr>
      <w:r w:rsidRPr="00204C6D">
        <w:rPr>
          <w:rFonts w:ascii="Arial" w:hAnsi="Arial" w:cs="Arial"/>
          <w:color w:val="333647"/>
          <w:spacing w:val="3"/>
          <w:sz w:val="32"/>
          <w:szCs w:val="32"/>
          <w:shd w:val="clear" w:color="auto" w:fill="FFFFFF"/>
        </w:rPr>
        <w:t>Imagine the above scenario:</w:t>
      </w:r>
      <w:r>
        <w:rPr>
          <w:rFonts w:ascii="Arial" w:hAnsi="Arial" w:cs="Arial"/>
          <w:color w:val="333647"/>
          <w:spacing w:val="3"/>
          <w:shd w:val="clear" w:color="auto" w:fill="FFFFFF"/>
        </w:rPr>
        <w:t xml:space="preserve"> </w:t>
      </w:r>
    </w:p>
    <w:p w14:paraId="10D0C09C" w14:textId="77777777" w:rsidR="00204C6D" w:rsidRDefault="00204C6D" w:rsidP="0074267D">
      <w:pPr>
        <w:rPr>
          <w:rStyle w:val="Strong"/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>G1 is a sender that tries to send a full buffered channel, and G2 is a receiver goroutine. Now, when G1 wants to send a full channel, it calls into the runtime Go scheduler and signals it as </w:t>
      </w:r>
      <w:proofErr w:type="spellStart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gopark</w:t>
      </w:r>
      <w:proofErr w:type="spellEnd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.</w:t>
      </w:r>
    </w:p>
    <w:p w14:paraId="2B882711" w14:textId="6E6E1962" w:rsidR="00204C6D" w:rsidRDefault="00204C6D" w:rsidP="0074267D">
      <w:r>
        <w:rPr>
          <w:rFonts w:ascii="Arial" w:hAnsi="Arial" w:cs="Arial"/>
          <w:color w:val="333647"/>
          <w:spacing w:val="3"/>
          <w:shd w:val="clear" w:color="auto" w:fill="FFFFFF"/>
        </w:rPr>
        <w:t> So, now scheduler, or M, changes the state of G1 from running to waiting, and it will schedule another goroutine from the run queue, say G2.</w:t>
      </w:r>
    </w:p>
    <w:p w14:paraId="03F6DE14" w14:textId="77777777" w:rsidR="00204C6D" w:rsidRDefault="00204C6D" w:rsidP="0074267D"/>
    <w:p w14:paraId="728FEBB9" w14:textId="011B8032" w:rsidR="00204C6D" w:rsidRDefault="00204C6D" w:rsidP="0074267D">
      <w:r>
        <w:rPr>
          <w:noProof/>
        </w:rPr>
        <w:drawing>
          <wp:inline distT="0" distB="0" distL="0" distR="0" wp14:anchorId="238B4E29" wp14:editId="7323AD15">
            <wp:extent cx="5731510" cy="2683510"/>
            <wp:effectExtent l="0" t="0" r="2540" b="2540"/>
            <wp:docPr id="17957339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8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B3EFB" w14:textId="77777777" w:rsidR="00204C6D" w:rsidRDefault="00204C6D" w:rsidP="0074267D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lastRenderedPageBreak/>
        <w:t>As you can see, after the </w:t>
      </w:r>
      <w:proofErr w:type="spellStart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gopark</w:t>
      </w:r>
      <w:proofErr w:type="spellEnd"/>
      <w:r>
        <w:rPr>
          <w:rFonts w:ascii="Arial" w:hAnsi="Arial" w:cs="Arial"/>
          <w:color w:val="333647"/>
          <w:spacing w:val="3"/>
          <w:shd w:val="clear" w:color="auto" w:fill="FFFFFF"/>
        </w:rPr>
        <w:t> call, G1 is in a waiting state and G2 is running.</w:t>
      </w:r>
    </w:p>
    <w:p w14:paraId="5A857039" w14:textId="77777777" w:rsidR="00204C6D" w:rsidRDefault="00204C6D" w:rsidP="0074267D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>We haven’t paused the OS thread (M); instead, we’ve blocked the goroutine and scheduled another one.</w:t>
      </w:r>
    </w:p>
    <w:p w14:paraId="4F8883BE" w14:textId="77777777" w:rsidR="00204C6D" w:rsidRDefault="00204C6D" w:rsidP="0074267D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>So, we are using maximum throughput of an OS thread.</w:t>
      </w:r>
    </w:p>
    <w:p w14:paraId="6758DE9C" w14:textId="4332FBEC" w:rsidR="00204C6D" w:rsidRDefault="00204C6D" w:rsidP="0074267D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>The context switching of goroutine is handled by the scheduler (P), and because of this, it adds complexity to the scheduler.</w:t>
      </w:r>
    </w:p>
    <w:p w14:paraId="452A6F6C" w14:textId="77777777" w:rsidR="00204C6D" w:rsidRDefault="00204C6D" w:rsidP="0074267D"/>
    <w:p w14:paraId="4CA3040B" w14:textId="1A58FB7D" w:rsidR="00204C6D" w:rsidRDefault="00030E19" w:rsidP="0074267D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 xml:space="preserve">This is great. But </w:t>
      </w:r>
      <w:r w:rsidRPr="00030E19">
        <w:rPr>
          <w:rFonts w:ascii="Arial" w:hAnsi="Arial" w:cs="Arial"/>
          <w:color w:val="333647"/>
          <w:spacing w:val="3"/>
          <w:highlight w:val="yellow"/>
          <w:shd w:val="clear" w:color="auto" w:fill="FFFFFF"/>
        </w:rPr>
        <w:t>how do we resume G1 now</w:t>
      </w:r>
      <w:r>
        <w:rPr>
          <w:rFonts w:ascii="Arial" w:hAnsi="Arial" w:cs="Arial"/>
          <w:color w:val="333647"/>
          <w:spacing w:val="3"/>
          <w:shd w:val="clear" w:color="auto" w:fill="FFFFFF"/>
        </w:rPr>
        <w:t xml:space="preserve"> because it still wants to add the data/task on a channel, right?</w:t>
      </w:r>
    </w:p>
    <w:p w14:paraId="6A3806FB" w14:textId="27EA8224" w:rsidR="00030E19" w:rsidRDefault="00030E19" w:rsidP="0074267D">
      <w:pPr>
        <w:rPr>
          <w:rStyle w:val="Strong"/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>So, before G1 sends the </w:t>
      </w:r>
      <w:proofErr w:type="spellStart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gopark</w:t>
      </w:r>
      <w:proofErr w:type="spellEnd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 </w:t>
      </w:r>
      <w:r>
        <w:rPr>
          <w:rFonts w:ascii="Arial" w:hAnsi="Arial" w:cs="Arial"/>
          <w:color w:val="333647"/>
          <w:spacing w:val="3"/>
          <w:shd w:val="clear" w:color="auto" w:fill="FFFFFF"/>
        </w:rPr>
        <w:t xml:space="preserve">signal, it </w:t>
      </w:r>
      <w:proofErr w:type="gramStart"/>
      <w:r>
        <w:rPr>
          <w:rFonts w:ascii="Arial" w:hAnsi="Arial" w:cs="Arial"/>
          <w:color w:val="333647"/>
          <w:spacing w:val="3"/>
          <w:shd w:val="clear" w:color="auto" w:fill="FFFFFF"/>
        </w:rPr>
        <w:t>actually sets</w:t>
      </w:r>
      <w:proofErr w:type="gramEnd"/>
      <w:r>
        <w:rPr>
          <w:rFonts w:ascii="Arial" w:hAnsi="Arial" w:cs="Arial"/>
          <w:color w:val="333647"/>
          <w:spacing w:val="3"/>
          <w:shd w:val="clear" w:color="auto" w:fill="FFFFFF"/>
        </w:rPr>
        <w:t xml:space="preserve"> a state of itself on a </w:t>
      </w:r>
      <w:proofErr w:type="spellStart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hchan</w:t>
      </w:r>
      <w:proofErr w:type="spellEnd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 xml:space="preserve"> struct,</w:t>
      </w:r>
    </w:p>
    <w:p w14:paraId="5DBCA91F" w14:textId="28489B45" w:rsidR="00030E19" w:rsidRDefault="00030E19" w:rsidP="0074267D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>i.e., our channel in the </w:t>
      </w:r>
      <w:proofErr w:type="spellStart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sendq</w:t>
      </w:r>
      <w:proofErr w:type="spellEnd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 </w:t>
      </w:r>
      <w:r>
        <w:rPr>
          <w:rFonts w:ascii="Arial" w:hAnsi="Arial" w:cs="Arial"/>
          <w:color w:val="333647"/>
          <w:spacing w:val="3"/>
          <w:shd w:val="clear" w:color="auto" w:fill="FFFFFF"/>
        </w:rPr>
        <w:t>field. Remember the </w:t>
      </w:r>
      <w:proofErr w:type="spellStart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sendq</w:t>
      </w:r>
      <w:proofErr w:type="spellEnd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 xml:space="preserve"> and </w:t>
      </w:r>
      <w:proofErr w:type="spellStart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recvq</w:t>
      </w:r>
      <w:proofErr w:type="spellEnd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 </w:t>
      </w:r>
      <w:r>
        <w:rPr>
          <w:rFonts w:ascii="Arial" w:hAnsi="Arial" w:cs="Arial"/>
          <w:color w:val="333647"/>
          <w:spacing w:val="3"/>
          <w:shd w:val="clear" w:color="auto" w:fill="FFFFFF"/>
        </w:rPr>
        <w:t>fields? They’re waiting senders and receivers. </w:t>
      </w:r>
    </w:p>
    <w:p w14:paraId="10358261" w14:textId="77777777" w:rsidR="00030E19" w:rsidRDefault="00030E19" w:rsidP="0074267D">
      <w:pPr>
        <w:rPr>
          <w:rFonts w:ascii="Arial" w:hAnsi="Arial" w:cs="Arial"/>
          <w:color w:val="333647"/>
          <w:spacing w:val="3"/>
          <w:shd w:val="clear" w:color="auto" w:fill="FFFFFF"/>
        </w:rPr>
      </w:pPr>
    </w:p>
    <w:p w14:paraId="6091EC0D" w14:textId="77777777" w:rsidR="00030E19" w:rsidRDefault="00030E19" w:rsidP="0074267D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>Now, G1 stores the state of itself as a </w:t>
      </w:r>
      <w:proofErr w:type="spellStart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sudog</w:t>
      </w:r>
      <w:proofErr w:type="spellEnd"/>
      <w:r>
        <w:rPr>
          <w:rFonts w:ascii="Arial" w:hAnsi="Arial" w:cs="Arial"/>
          <w:color w:val="333647"/>
          <w:spacing w:val="3"/>
          <w:shd w:val="clear" w:color="auto" w:fill="FFFFFF"/>
        </w:rPr>
        <w:t xml:space="preserve"> struct. A </w:t>
      </w:r>
      <w:proofErr w:type="spellStart"/>
      <w:r>
        <w:rPr>
          <w:rFonts w:ascii="Arial" w:hAnsi="Arial" w:cs="Arial"/>
          <w:color w:val="333647"/>
          <w:spacing w:val="3"/>
          <w:shd w:val="clear" w:color="auto" w:fill="FFFFFF"/>
        </w:rPr>
        <w:t>sudog</w:t>
      </w:r>
      <w:proofErr w:type="spellEnd"/>
      <w:r>
        <w:rPr>
          <w:rFonts w:ascii="Arial" w:hAnsi="Arial" w:cs="Arial"/>
          <w:color w:val="333647"/>
          <w:spacing w:val="3"/>
          <w:shd w:val="clear" w:color="auto" w:fill="FFFFFF"/>
        </w:rPr>
        <w:t xml:space="preserve"> is simply a goroutine that is waiting on an element. </w:t>
      </w:r>
    </w:p>
    <w:p w14:paraId="1B0007B4" w14:textId="77777777" w:rsidR="00030E19" w:rsidRDefault="00030E19" w:rsidP="0074267D">
      <w:pPr>
        <w:rPr>
          <w:rFonts w:ascii="Arial" w:hAnsi="Arial" w:cs="Arial"/>
          <w:color w:val="333647"/>
          <w:spacing w:val="3"/>
          <w:shd w:val="clear" w:color="auto" w:fill="FFFFFF"/>
        </w:rPr>
      </w:pPr>
    </w:p>
    <w:p w14:paraId="58FE7475" w14:textId="6B344A83" w:rsidR="00030E19" w:rsidRDefault="00030E19" w:rsidP="0074267D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 xml:space="preserve">The </w:t>
      </w:r>
      <w:proofErr w:type="spellStart"/>
      <w:r>
        <w:rPr>
          <w:rFonts w:ascii="Arial" w:hAnsi="Arial" w:cs="Arial"/>
          <w:color w:val="333647"/>
          <w:spacing w:val="3"/>
          <w:shd w:val="clear" w:color="auto" w:fill="FFFFFF"/>
        </w:rPr>
        <w:t>sudog</w:t>
      </w:r>
      <w:proofErr w:type="spellEnd"/>
      <w:r>
        <w:rPr>
          <w:rFonts w:ascii="Arial" w:hAnsi="Arial" w:cs="Arial"/>
          <w:color w:val="333647"/>
          <w:spacing w:val="3"/>
          <w:shd w:val="clear" w:color="auto" w:fill="FFFFFF"/>
        </w:rPr>
        <w:t xml:space="preserve"> struct has these elements:</w:t>
      </w:r>
    </w:p>
    <w:p w14:paraId="729E9724" w14:textId="77777777" w:rsidR="00030E19" w:rsidRPr="00030E19" w:rsidRDefault="00030E19" w:rsidP="00030E19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</w:pPr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 xml:space="preserve">type </w:t>
      </w:r>
      <w:proofErr w:type="spellStart"/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>sudog</w:t>
      </w:r>
      <w:proofErr w:type="spellEnd"/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 xml:space="preserve"> </w:t>
      </w:r>
      <w:proofErr w:type="gramStart"/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>struct{</w:t>
      </w:r>
      <w:proofErr w:type="gramEnd"/>
    </w:p>
    <w:p w14:paraId="49193EB5" w14:textId="77777777" w:rsidR="00030E19" w:rsidRPr="00030E19" w:rsidRDefault="00030E19" w:rsidP="00030E19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</w:pPr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 xml:space="preserve">   g *g</w:t>
      </w:r>
    </w:p>
    <w:p w14:paraId="68877EB1" w14:textId="77777777" w:rsidR="00030E19" w:rsidRPr="00030E19" w:rsidRDefault="00030E19" w:rsidP="00030E19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</w:pPr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 xml:space="preserve">   </w:t>
      </w:r>
      <w:proofErr w:type="spellStart"/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>isSelect</w:t>
      </w:r>
      <w:proofErr w:type="spellEnd"/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 xml:space="preserve"> bool</w:t>
      </w:r>
    </w:p>
    <w:p w14:paraId="31143D72" w14:textId="77777777" w:rsidR="00030E19" w:rsidRPr="00030E19" w:rsidRDefault="00030E19" w:rsidP="00030E19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</w:pPr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 xml:space="preserve">   next *</w:t>
      </w:r>
      <w:proofErr w:type="spellStart"/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>sudog</w:t>
      </w:r>
      <w:proofErr w:type="spellEnd"/>
    </w:p>
    <w:p w14:paraId="7085FC87" w14:textId="77777777" w:rsidR="00030E19" w:rsidRPr="00030E19" w:rsidRDefault="00030E19" w:rsidP="00030E19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</w:pPr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 xml:space="preserve">   </w:t>
      </w:r>
      <w:proofErr w:type="spellStart"/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>prev</w:t>
      </w:r>
      <w:proofErr w:type="spellEnd"/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 xml:space="preserve"> *</w:t>
      </w:r>
      <w:proofErr w:type="spellStart"/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>sudog</w:t>
      </w:r>
      <w:proofErr w:type="spellEnd"/>
    </w:p>
    <w:p w14:paraId="5F35B722" w14:textId="77777777" w:rsidR="00030E19" w:rsidRPr="00030E19" w:rsidRDefault="00030E19" w:rsidP="00030E19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</w:pPr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 xml:space="preserve">   </w:t>
      </w:r>
      <w:proofErr w:type="spellStart"/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>elem</w:t>
      </w:r>
      <w:proofErr w:type="spellEnd"/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 xml:space="preserve"> </w:t>
      </w:r>
      <w:proofErr w:type="spellStart"/>
      <w:proofErr w:type="gramStart"/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>unsafe.Pointer</w:t>
      </w:r>
      <w:proofErr w:type="spellEnd"/>
      <w:proofErr w:type="gramEnd"/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 xml:space="preserve"> //data element</w:t>
      </w:r>
    </w:p>
    <w:p w14:paraId="2ABF895E" w14:textId="77777777" w:rsidR="00030E19" w:rsidRPr="00030E19" w:rsidRDefault="00030E19" w:rsidP="00030E19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</w:pPr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 xml:space="preserve">   ...</w:t>
      </w:r>
    </w:p>
    <w:p w14:paraId="787E25D7" w14:textId="1EDC3C84" w:rsidR="00030E19" w:rsidRPr="00E7047D" w:rsidRDefault="00030E19" w:rsidP="00030E19">
      <w:pPr>
        <w:shd w:val="clear" w:color="auto" w:fill="F1F1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60" w:after="0" w:line="240" w:lineRule="auto"/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</w:pPr>
      <w:r w:rsidRPr="00030E19">
        <w:rPr>
          <w:rFonts w:ascii="Courier New" w:eastAsia="Times New Roman" w:hAnsi="Courier New" w:cs="Courier New"/>
          <w:kern w:val="0"/>
          <w:sz w:val="26"/>
          <w:szCs w:val="26"/>
          <w:lang w:eastAsia="en-IN"/>
          <w14:ligatures w14:val="none"/>
        </w:rPr>
        <w:t>}</w:t>
      </w:r>
    </w:p>
    <w:p w14:paraId="3ECF1322" w14:textId="77777777" w:rsidR="00030E19" w:rsidRDefault="00030E19" w:rsidP="0074267D"/>
    <w:p w14:paraId="12DB0BF7" w14:textId="77777777" w:rsidR="00030E19" w:rsidRPr="00030E19" w:rsidRDefault="00030E19" w:rsidP="00030E19">
      <w:pPr>
        <w:pStyle w:val="ListParagraph"/>
        <w:numPr>
          <w:ilvl w:val="0"/>
          <w:numId w:val="3"/>
        </w:numPr>
      </w:pPr>
      <w:r w:rsidRPr="00030E19">
        <w:rPr>
          <w:rFonts w:ascii="Arial" w:hAnsi="Arial" w:cs="Arial"/>
          <w:color w:val="333647"/>
          <w:spacing w:val="3"/>
          <w:shd w:val="clear" w:color="auto" w:fill="FFFFFF"/>
        </w:rPr>
        <w:t xml:space="preserve">g is a waiting goroutine, </w:t>
      </w:r>
    </w:p>
    <w:p w14:paraId="1B28F5BC" w14:textId="77777777" w:rsidR="00030E19" w:rsidRPr="00030E19" w:rsidRDefault="00030E19" w:rsidP="00030E19">
      <w:pPr>
        <w:pStyle w:val="ListParagraph"/>
        <w:numPr>
          <w:ilvl w:val="0"/>
          <w:numId w:val="3"/>
        </w:numPr>
      </w:pPr>
      <w:r w:rsidRPr="00030E19">
        <w:rPr>
          <w:rFonts w:ascii="Arial" w:hAnsi="Arial" w:cs="Arial"/>
          <w:color w:val="333647"/>
          <w:spacing w:val="3"/>
          <w:shd w:val="clear" w:color="auto" w:fill="FFFFFF"/>
        </w:rPr>
        <w:t xml:space="preserve">next and </w:t>
      </w:r>
      <w:proofErr w:type="spellStart"/>
      <w:r w:rsidRPr="00030E19">
        <w:rPr>
          <w:rFonts w:ascii="Arial" w:hAnsi="Arial" w:cs="Arial"/>
          <w:color w:val="333647"/>
          <w:spacing w:val="3"/>
          <w:shd w:val="clear" w:color="auto" w:fill="FFFFFF"/>
        </w:rPr>
        <w:t>prev</w:t>
      </w:r>
      <w:proofErr w:type="spellEnd"/>
      <w:r w:rsidRPr="00030E19">
        <w:rPr>
          <w:rFonts w:ascii="Arial" w:hAnsi="Arial" w:cs="Arial"/>
          <w:color w:val="333647"/>
          <w:spacing w:val="3"/>
          <w:shd w:val="clear" w:color="auto" w:fill="FFFFFF"/>
        </w:rPr>
        <w:t xml:space="preserve"> are the pointers to </w:t>
      </w:r>
      <w:proofErr w:type="spellStart"/>
      <w:r w:rsidRPr="00030E19">
        <w:rPr>
          <w:rFonts w:ascii="Arial" w:hAnsi="Arial" w:cs="Arial"/>
          <w:color w:val="333647"/>
          <w:spacing w:val="3"/>
          <w:shd w:val="clear" w:color="auto" w:fill="FFFFFF"/>
        </w:rPr>
        <w:t>sudog</w:t>
      </w:r>
      <w:proofErr w:type="spellEnd"/>
      <w:r w:rsidRPr="00030E19">
        <w:rPr>
          <w:rFonts w:ascii="Arial" w:hAnsi="Arial" w:cs="Arial"/>
          <w:color w:val="333647"/>
          <w:spacing w:val="3"/>
          <w:shd w:val="clear" w:color="auto" w:fill="FFFFFF"/>
        </w:rPr>
        <w:t xml:space="preserve">/goroutine respectively if there’s any next or previous goroutine present, </w:t>
      </w:r>
    </w:p>
    <w:p w14:paraId="4869DDBD" w14:textId="7866CF3B" w:rsidR="00030E19" w:rsidRPr="00030E19" w:rsidRDefault="00030E19" w:rsidP="00030E19">
      <w:pPr>
        <w:pStyle w:val="ListParagraph"/>
        <w:numPr>
          <w:ilvl w:val="0"/>
          <w:numId w:val="3"/>
        </w:numPr>
      </w:pPr>
      <w:r w:rsidRPr="00030E19">
        <w:rPr>
          <w:rFonts w:ascii="Arial" w:hAnsi="Arial" w:cs="Arial"/>
          <w:color w:val="333647"/>
          <w:spacing w:val="3"/>
          <w:shd w:val="clear" w:color="auto" w:fill="FFFFFF"/>
        </w:rPr>
        <w:t xml:space="preserve">and </w:t>
      </w:r>
      <w:proofErr w:type="spellStart"/>
      <w:r w:rsidRPr="00030E19">
        <w:rPr>
          <w:rFonts w:ascii="Arial" w:hAnsi="Arial" w:cs="Arial"/>
          <w:color w:val="333647"/>
          <w:spacing w:val="3"/>
          <w:shd w:val="clear" w:color="auto" w:fill="FFFFFF"/>
        </w:rPr>
        <w:t>elem</w:t>
      </w:r>
      <w:proofErr w:type="spellEnd"/>
      <w:r w:rsidRPr="00030E19">
        <w:rPr>
          <w:rFonts w:ascii="Arial" w:hAnsi="Arial" w:cs="Arial"/>
          <w:color w:val="333647"/>
          <w:spacing w:val="3"/>
          <w:shd w:val="clear" w:color="auto" w:fill="FFFFFF"/>
        </w:rPr>
        <w:t xml:space="preserve"> is the actual element it’s waiting on.</w:t>
      </w:r>
    </w:p>
    <w:p w14:paraId="65C7D65B" w14:textId="77777777" w:rsidR="00030E19" w:rsidRDefault="00030E19" w:rsidP="00030E19"/>
    <w:p w14:paraId="638CE2FB" w14:textId="118F3299" w:rsidR="00030E19" w:rsidRDefault="00030E19" w:rsidP="00030E19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lastRenderedPageBreak/>
        <w:t xml:space="preserve">So, considering our example, G1 is basically waiting to write the data so it will create a state of itself, which we’ll call </w:t>
      </w:r>
      <w:proofErr w:type="spellStart"/>
      <w:r>
        <w:rPr>
          <w:rFonts w:ascii="Arial" w:hAnsi="Arial" w:cs="Arial"/>
          <w:color w:val="333647"/>
          <w:spacing w:val="3"/>
          <w:shd w:val="clear" w:color="auto" w:fill="FFFFFF"/>
        </w:rPr>
        <w:t>sudog</w:t>
      </w:r>
      <w:proofErr w:type="spellEnd"/>
      <w:r>
        <w:rPr>
          <w:rFonts w:ascii="Arial" w:hAnsi="Arial" w:cs="Arial"/>
          <w:color w:val="333647"/>
          <w:spacing w:val="3"/>
          <w:shd w:val="clear" w:color="auto" w:fill="FFFFFF"/>
        </w:rPr>
        <w:t xml:space="preserve"> as below:</w:t>
      </w:r>
    </w:p>
    <w:p w14:paraId="7A80BAE0" w14:textId="62879B7B" w:rsidR="00030E19" w:rsidRDefault="00030E19" w:rsidP="00030E19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649E58" wp14:editId="46B9E75B">
                <wp:simplePos x="0" y="0"/>
                <wp:positionH relativeFrom="column">
                  <wp:posOffset>2638425</wp:posOffset>
                </wp:positionH>
                <wp:positionV relativeFrom="paragraph">
                  <wp:posOffset>199390</wp:posOffset>
                </wp:positionV>
                <wp:extent cx="3829050" cy="3276600"/>
                <wp:effectExtent l="0" t="0" r="19050" b="19050"/>
                <wp:wrapNone/>
                <wp:docPr id="51605242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9050" cy="3276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C2BC39" w14:textId="7B78E539" w:rsidR="00030E19" w:rsidRDefault="00030E19" w:rsidP="00030E19">
                            <w:pPr>
                              <w:jc w:val="center"/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>Cool. Now we know, before going into the waiting state, what operations G1 performs. Currently, G2 is in a running state, and it will start consuming the channel data.</w:t>
                            </w:r>
                          </w:p>
                          <w:p w14:paraId="59ED079C" w14:textId="0938D1FE" w:rsidR="00030E19" w:rsidRDefault="00030E19" w:rsidP="00030E19">
                            <w:pPr>
                              <w:jc w:val="center"/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 xml:space="preserve">As soon as it receives the first data/task, it will check the waiting goroutine in the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>sendq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 xml:space="preserve"> attribute of an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>hchan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 xml:space="preserve"> struct, and it will find that G1 is waiting to push data or a task.</w:t>
                            </w:r>
                          </w:p>
                          <w:p w14:paraId="2BD066B6" w14:textId="0CD60E12" w:rsidR="00030E19" w:rsidRDefault="00030E19" w:rsidP="00030E19">
                            <w:pPr>
                              <w:jc w:val="center"/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>Now, here is the interesting thing: </w:t>
                            </w:r>
                            <w:r>
                              <w:rPr>
                                <w:rStyle w:val="Strong"/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>G2 will copy that data/task to the buffer</w:t>
                            </w:r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>,</w:t>
                            </w:r>
                          </w:p>
                          <w:p w14:paraId="37B715DB" w14:textId="2F6785D0" w:rsidR="00030E19" w:rsidRDefault="00030E19" w:rsidP="00030E19">
                            <w:pPr>
                              <w:jc w:val="center"/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>and it will call the scheduler, and the scheduler will put G1 from the waiting state to runnable, </w:t>
                            </w:r>
                          </w:p>
                          <w:p w14:paraId="182E2D64" w14:textId="1F3F7BF8" w:rsidR="00030E19" w:rsidRDefault="00030E19" w:rsidP="00030E19">
                            <w:pPr>
                              <w:jc w:val="center"/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>and it will add G1 to the run queue and return to G2.</w:t>
                            </w:r>
                          </w:p>
                          <w:p w14:paraId="7796F0BD" w14:textId="7F0C2C56" w:rsidR="00030E19" w:rsidRDefault="00030E19" w:rsidP="00030E19">
                            <w:pPr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>This call from G2 is known as </w:t>
                            </w:r>
                            <w:proofErr w:type="spellStart"/>
                            <w:proofErr w:type="gramStart"/>
                            <w:r w:rsidRPr="00030E19">
                              <w:rPr>
                                <w:rStyle w:val="Strong"/>
                                <w:rFonts w:ascii="Arial" w:hAnsi="Arial" w:cs="Arial"/>
                                <w:color w:val="333647"/>
                                <w:spacing w:val="3"/>
                                <w:sz w:val="32"/>
                                <w:szCs w:val="32"/>
                                <w:shd w:val="clear" w:color="auto" w:fill="FFFFFF"/>
                              </w:rPr>
                              <w:t>goready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49E58" id="Rectangle 5" o:spid="_x0000_s1027" style="position:absolute;margin-left:207.75pt;margin-top:15.7pt;width:301.5pt;height:25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" fillcolor="white [3201]" strokecolor="black [3200]" strokeweight="1pt">
                <v:textbox>
                  <w:txbxContent>
                    <w:p w14:paraId="78C2BC39" w14:textId="7B78E539" w:rsidR="00030E19" w:rsidRDefault="00030E19" w:rsidP="00030E19">
                      <w:pPr>
                        <w:jc w:val="center"/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</w:pPr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>Cool. Now we know, before going into the waiting state, what operations G1 performs. Currently, G2 is in a running state, and it will start consuming the channel data.</w:t>
                      </w:r>
                    </w:p>
                    <w:p w14:paraId="59ED079C" w14:textId="0938D1FE" w:rsidR="00030E19" w:rsidRDefault="00030E19" w:rsidP="00030E19">
                      <w:pPr>
                        <w:jc w:val="center"/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</w:pPr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 xml:space="preserve">As soon as it receives the first data/task, it will check the waiting goroutine in the </w:t>
                      </w:r>
                      <w:proofErr w:type="spellStart"/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>sendq</w:t>
                      </w:r>
                      <w:proofErr w:type="spellEnd"/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 xml:space="preserve"> attribute of an </w:t>
                      </w:r>
                      <w:proofErr w:type="spellStart"/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>hchan</w:t>
                      </w:r>
                      <w:proofErr w:type="spellEnd"/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 xml:space="preserve"> struct, and it will find that G1 is waiting to push data or a task.</w:t>
                      </w:r>
                    </w:p>
                    <w:p w14:paraId="2BD066B6" w14:textId="0CD60E12" w:rsidR="00030E19" w:rsidRDefault="00030E19" w:rsidP="00030E19">
                      <w:pPr>
                        <w:jc w:val="center"/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</w:pPr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>Now, here is the interesting thing: </w:t>
                      </w:r>
                      <w:r>
                        <w:rPr>
                          <w:rStyle w:val="Strong"/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>G2 will copy that data/task to the buffer</w:t>
                      </w:r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>,</w:t>
                      </w:r>
                    </w:p>
                    <w:p w14:paraId="37B715DB" w14:textId="2F6785D0" w:rsidR="00030E19" w:rsidRDefault="00030E19" w:rsidP="00030E19">
                      <w:pPr>
                        <w:jc w:val="center"/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</w:pPr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>and it will call the scheduler, and the scheduler will put G1 from the waiting state to runnable, </w:t>
                      </w:r>
                    </w:p>
                    <w:p w14:paraId="182E2D64" w14:textId="1F3F7BF8" w:rsidR="00030E19" w:rsidRDefault="00030E19" w:rsidP="00030E19">
                      <w:pPr>
                        <w:jc w:val="center"/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</w:pPr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>and it will add G1 to the run queue and return to G2.</w:t>
                      </w:r>
                    </w:p>
                    <w:p w14:paraId="7796F0BD" w14:textId="7F0C2C56" w:rsidR="00030E19" w:rsidRDefault="00030E19" w:rsidP="00030E19">
                      <w:pPr>
                        <w:jc w:val="center"/>
                      </w:pPr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>This call from G2 is known as </w:t>
                      </w:r>
                      <w:proofErr w:type="spellStart"/>
                      <w:proofErr w:type="gramStart"/>
                      <w:r w:rsidRPr="00030E19">
                        <w:rPr>
                          <w:rStyle w:val="Strong"/>
                          <w:rFonts w:ascii="Arial" w:hAnsi="Arial" w:cs="Arial"/>
                          <w:color w:val="333647"/>
                          <w:spacing w:val="3"/>
                          <w:sz w:val="32"/>
                          <w:szCs w:val="32"/>
                          <w:shd w:val="clear" w:color="auto" w:fill="FFFFFF"/>
                        </w:rPr>
                        <w:t>goready</w:t>
                      </w:r>
                      <w:proofErr w:type="spellEnd"/>
                      <w:proofErr w:type="gramEnd"/>
                    </w:p>
                  </w:txbxContent>
                </v:textbox>
              </v:rect>
            </w:pict>
          </mc:Fallback>
        </mc:AlternateContent>
      </w:r>
    </w:p>
    <w:p w14:paraId="7531557E" w14:textId="6169045B" w:rsidR="00030E19" w:rsidRDefault="00030E19" w:rsidP="00030E19">
      <w:r>
        <w:rPr>
          <w:noProof/>
        </w:rPr>
        <w:drawing>
          <wp:inline distT="0" distB="0" distL="0" distR="0" wp14:anchorId="40305A19" wp14:editId="5C4EE605">
            <wp:extent cx="2324100" cy="2933700"/>
            <wp:effectExtent l="0" t="0" r="0" b="0"/>
            <wp:docPr id="1159009122" name="Picture 4" descr="Write to sud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rite to sudo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5EA6A" w14:textId="77777777" w:rsidR="00030E19" w:rsidRDefault="00030E19" w:rsidP="00030E19"/>
    <w:p w14:paraId="5B9710FA" w14:textId="77777777" w:rsidR="00030E19" w:rsidRDefault="00030E19" w:rsidP="00030E19"/>
    <w:p w14:paraId="575C46AC" w14:textId="7608D932" w:rsidR="00030E19" w:rsidRDefault="00030E19" w:rsidP="00030E19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>Golang behaves like this because when G1 runs, it doesn’t want to hold onto a lock and push the data/task.</w:t>
      </w:r>
    </w:p>
    <w:p w14:paraId="508BC67F" w14:textId="34951EE5" w:rsidR="00030E19" w:rsidRDefault="00030E19" w:rsidP="00030E19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>That extra overhead is handled by G2.</w:t>
      </w:r>
    </w:p>
    <w:p w14:paraId="60F102E0" w14:textId="79A4EE13" w:rsidR="00030E19" w:rsidRDefault="00030E19" w:rsidP="00030E19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 xml:space="preserve">That’s why the </w:t>
      </w:r>
      <w:proofErr w:type="spellStart"/>
      <w:r>
        <w:rPr>
          <w:rFonts w:ascii="Arial" w:hAnsi="Arial" w:cs="Arial"/>
          <w:color w:val="333647"/>
          <w:spacing w:val="3"/>
          <w:shd w:val="clear" w:color="auto" w:fill="FFFFFF"/>
        </w:rPr>
        <w:t>sudog</w:t>
      </w:r>
      <w:proofErr w:type="spellEnd"/>
      <w:r>
        <w:rPr>
          <w:rFonts w:ascii="Arial" w:hAnsi="Arial" w:cs="Arial"/>
          <w:color w:val="333647"/>
          <w:spacing w:val="3"/>
          <w:shd w:val="clear" w:color="auto" w:fill="FFFFFF"/>
        </w:rPr>
        <w:t xml:space="preserve"> has the data/task and the details for the waiting goroutine. </w:t>
      </w:r>
    </w:p>
    <w:p w14:paraId="4B76301A" w14:textId="77777777" w:rsidR="00030E19" w:rsidRDefault="00030E19" w:rsidP="00030E19">
      <w:pPr>
        <w:rPr>
          <w:rFonts w:ascii="Arial" w:hAnsi="Arial" w:cs="Arial"/>
          <w:color w:val="333647"/>
          <w:spacing w:val="3"/>
          <w:shd w:val="clear" w:color="auto" w:fill="FFFFFF"/>
        </w:rPr>
      </w:pPr>
    </w:p>
    <w:p w14:paraId="3C8C6329" w14:textId="3A5E272B" w:rsidR="00030E19" w:rsidRDefault="00030E19" w:rsidP="00030E19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>So, the state of G1 is like this:</w:t>
      </w:r>
    </w:p>
    <w:p w14:paraId="33E4FED8" w14:textId="77777777" w:rsidR="00030E19" w:rsidRDefault="00030E19" w:rsidP="00030E19">
      <w:pPr>
        <w:rPr>
          <w:rFonts w:ascii="Arial" w:hAnsi="Arial" w:cs="Arial"/>
          <w:color w:val="333647"/>
          <w:spacing w:val="3"/>
          <w:shd w:val="clear" w:color="auto" w:fill="FFFFFF"/>
        </w:rPr>
      </w:pPr>
    </w:p>
    <w:p w14:paraId="7FBA5ECB" w14:textId="00D1EA16" w:rsidR="00030E19" w:rsidRDefault="00030E19" w:rsidP="00030E19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0E06F1" wp14:editId="76D9C86F">
                <wp:simplePos x="0" y="0"/>
                <wp:positionH relativeFrom="column">
                  <wp:posOffset>3048000</wp:posOffset>
                </wp:positionH>
                <wp:positionV relativeFrom="paragraph">
                  <wp:posOffset>261620</wp:posOffset>
                </wp:positionV>
                <wp:extent cx="3000375" cy="2247900"/>
                <wp:effectExtent l="0" t="0" r="28575" b="19050"/>
                <wp:wrapNone/>
                <wp:docPr id="427564338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0375" cy="2247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5E6BF6" w14:textId="38281233" w:rsidR="00030E19" w:rsidRDefault="00030E19" w:rsidP="00030E19">
                            <w:pPr>
                              <w:jc w:val="center"/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>As you can see, G1 is placed on a run queue.</w:t>
                            </w:r>
                          </w:p>
                          <w:p w14:paraId="3CA7E062" w14:textId="765077DE" w:rsidR="0050193C" w:rsidRDefault="0050193C" w:rsidP="00030E19">
                            <w:pPr>
                              <w:jc w:val="center"/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647"/>
                                <w:spacing w:val="3"/>
                                <w:shd w:val="clear" w:color="auto" w:fill="FFFFFF"/>
                              </w:rPr>
                              <w:t>Now we know what’s done by the goroutine and the go scheduler in case of buffered channels.</w:t>
                            </w:r>
                          </w:p>
                          <w:p w14:paraId="2A124AC1" w14:textId="77777777" w:rsidR="0050193C" w:rsidRDefault="0050193C" w:rsidP="00030E1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0E06F1" id="Rectangle 7" o:spid="_x0000_s1028" style="position:absolute;margin-left:240pt;margin-top:20.6pt;width:236.25pt;height:17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" fillcolor="white [3201]" strokecolor="black [3200]" strokeweight="1pt">
                <v:textbox>
                  <w:txbxContent>
                    <w:p w14:paraId="335E6BF6" w14:textId="38281233" w:rsidR="00030E19" w:rsidRDefault="00030E19" w:rsidP="00030E19">
                      <w:pPr>
                        <w:jc w:val="center"/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</w:pPr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>As you can see, G1 is placed on a run queue.</w:t>
                      </w:r>
                    </w:p>
                    <w:p w14:paraId="3CA7E062" w14:textId="765077DE" w:rsidR="0050193C" w:rsidRDefault="0050193C" w:rsidP="00030E19">
                      <w:pPr>
                        <w:jc w:val="center"/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</w:pPr>
                      <w:r>
                        <w:rPr>
                          <w:rFonts w:ascii="Arial" w:hAnsi="Arial" w:cs="Arial"/>
                          <w:color w:val="333647"/>
                          <w:spacing w:val="3"/>
                          <w:shd w:val="clear" w:color="auto" w:fill="FFFFFF"/>
                        </w:rPr>
                        <w:t>Now we know what’s done by the goroutine and the go scheduler in case of buffered channels.</w:t>
                      </w:r>
                    </w:p>
                    <w:p w14:paraId="2A124AC1" w14:textId="77777777" w:rsidR="0050193C" w:rsidRDefault="0050193C" w:rsidP="00030E1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9A894B1" wp14:editId="6C0C2CE7">
            <wp:extent cx="2581275" cy="2600325"/>
            <wp:effectExtent l="0" t="0" r="9525" b="9525"/>
            <wp:docPr id="195908519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6C7C4" w14:textId="31028843" w:rsidR="0050193C" w:rsidRDefault="0050193C" w:rsidP="00030E19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lastRenderedPageBreak/>
        <w:t xml:space="preserve"> In this example, the sender </w:t>
      </w:r>
      <w:proofErr w:type="spellStart"/>
      <w:r>
        <w:rPr>
          <w:rFonts w:ascii="Arial" w:hAnsi="Arial" w:cs="Arial"/>
          <w:color w:val="333647"/>
          <w:spacing w:val="3"/>
          <w:shd w:val="clear" w:color="auto" w:fill="FFFFFF"/>
        </w:rPr>
        <w:t>gorountine</w:t>
      </w:r>
      <w:proofErr w:type="spellEnd"/>
      <w:r>
        <w:rPr>
          <w:rFonts w:ascii="Arial" w:hAnsi="Arial" w:cs="Arial"/>
          <w:color w:val="333647"/>
          <w:spacing w:val="3"/>
          <w:shd w:val="clear" w:color="auto" w:fill="FFFFFF"/>
        </w:rPr>
        <w:t xml:space="preserve"> came first, but what if the receiver goroutine comes first?</w:t>
      </w:r>
    </w:p>
    <w:p w14:paraId="5749543C" w14:textId="5F73D2A0" w:rsidR="0050193C" w:rsidRDefault="0050193C" w:rsidP="00030E19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>What if there’s no data in the channel and the receiver goroutine is executed first?</w:t>
      </w:r>
    </w:p>
    <w:p w14:paraId="146FE117" w14:textId="5ED83840" w:rsidR="0050193C" w:rsidRDefault="0050193C" w:rsidP="00030E19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>The receiver goroutine (G2) will create a </w:t>
      </w:r>
      <w:proofErr w:type="spellStart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sudog</w:t>
      </w:r>
      <w:proofErr w:type="spellEnd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 </w:t>
      </w:r>
      <w:r>
        <w:rPr>
          <w:rFonts w:ascii="Arial" w:hAnsi="Arial" w:cs="Arial"/>
          <w:color w:val="333647"/>
          <w:spacing w:val="3"/>
          <w:shd w:val="clear" w:color="auto" w:fill="FFFFFF"/>
        </w:rPr>
        <w:t>in </w:t>
      </w:r>
      <w:proofErr w:type="spellStart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recvq</w:t>
      </w:r>
      <w:proofErr w:type="spellEnd"/>
      <w:r>
        <w:rPr>
          <w:rFonts w:ascii="Arial" w:hAnsi="Arial" w:cs="Arial"/>
          <w:color w:val="333647"/>
          <w:spacing w:val="3"/>
          <w:shd w:val="clear" w:color="auto" w:fill="FFFFFF"/>
        </w:rPr>
        <w:t> on the </w:t>
      </w:r>
      <w:proofErr w:type="spellStart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hchan</w:t>
      </w:r>
      <w:proofErr w:type="spellEnd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 xml:space="preserve"> struct</w:t>
      </w:r>
      <w:r>
        <w:rPr>
          <w:rFonts w:ascii="Arial" w:hAnsi="Arial" w:cs="Arial"/>
          <w:color w:val="333647"/>
          <w:spacing w:val="3"/>
          <w:shd w:val="clear" w:color="auto" w:fill="FFFFFF"/>
        </w:rPr>
        <w:t>.</w:t>
      </w:r>
    </w:p>
    <w:p w14:paraId="6DFC5676" w14:textId="5599ECD7" w:rsidR="0050193C" w:rsidRDefault="0050193C" w:rsidP="00030E19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>Things are a little twisted when G1 goroutine activates.</w:t>
      </w:r>
    </w:p>
    <w:p w14:paraId="40ED4D5F" w14:textId="1598BE50" w:rsidR="0050193C" w:rsidRDefault="0050193C" w:rsidP="00030E19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 xml:space="preserve">It will now see whether there are any goroutines waiting in the </w:t>
      </w:r>
      <w:proofErr w:type="spellStart"/>
      <w:r>
        <w:rPr>
          <w:rFonts w:ascii="Arial" w:hAnsi="Arial" w:cs="Arial"/>
          <w:color w:val="333647"/>
          <w:spacing w:val="3"/>
          <w:shd w:val="clear" w:color="auto" w:fill="FFFFFF"/>
        </w:rPr>
        <w:t>recvq</w:t>
      </w:r>
      <w:proofErr w:type="spellEnd"/>
      <w:r>
        <w:rPr>
          <w:rFonts w:ascii="Arial" w:hAnsi="Arial" w:cs="Arial"/>
          <w:color w:val="333647"/>
          <w:spacing w:val="3"/>
          <w:shd w:val="clear" w:color="auto" w:fill="FFFFFF"/>
        </w:rPr>
        <w:t>, and if there is, it will copy the task to the waiting goroutine’s (G2) memory location,</w:t>
      </w:r>
    </w:p>
    <w:p w14:paraId="70E9563C" w14:textId="4E72A76F" w:rsidR="0050193C" w:rsidRDefault="0050193C" w:rsidP="00030E19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>i.e., the </w:t>
      </w:r>
      <w:proofErr w:type="spellStart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elem</w:t>
      </w:r>
      <w:proofErr w:type="spellEnd"/>
      <w:r>
        <w:rPr>
          <w:rStyle w:val="Strong"/>
          <w:rFonts w:ascii="Arial" w:hAnsi="Arial" w:cs="Arial"/>
          <w:color w:val="333647"/>
          <w:spacing w:val="3"/>
          <w:shd w:val="clear" w:color="auto" w:fill="FFFFFF"/>
        </w:rPr>
        <w:t> </w:t>
      </w:r>
      <w:r>
        <w:rPr>
          <w:rFonts w:ascii="Arial" w:hAnsi="Arial" w:cs="Arial"/>
          <w:color w:val="333647"/>
          <w:spacing w:val="3"/>
          <w:shd w:val="clear" w:color="auto" w:fill="FFFFFF"/>
        </w:rPr>
        <w:t xml:space="preserve">attribute of the </w:t>
      </w:r>
      <w:proofErr w:type="spellStart"/>
      <w:r>
        <w:rPr>
          <w:rFonts w:ascii="Arial" w:hAnsi="Arial" w:cs="Arial"/>
          <w:color w:val="333647"/>
          <w:spacing w:val="3"/>
          <w:shd w:val="clear" w:color="auto" w:fill="FFFFFF"/>
        </w:rPr>
        <w:t>sudog</w:t>
      </w:r>
      <w:proofErr w:type="spellEnd"/>
      <w:r>
        <w:rPr>
          <w:rFonts w:ascii="Arial" w:hAnsi="Arial" w:cs="Arial"/>
          <w:color w:val="333647"/>
          <w:spacing w:val="3"/>
          <w:shd w:val="clear" w:color="auto" w:fill="FFFFFF"/>
        </w:rPr>
        <w:t>.</w:t>
      </w:r>
    </w:p>
    <w:p w14:paraId="0B280916" w14:textId="77777777" w:rsidR="0050193C" w:rsidRDefault="0050193C" w:rsidP="00030E19">
      <w:pPr>
        <w:rPr>
          <w:rFonts w:ascii="Arial" w:hAnsi="Arial" w:cs="Arial"/>
          <w:color w:val="333647"/>
          <w:spacing w:val="3"/>
          <w:shd w:val="clear" w:color="auto" w:fill="FFFFFF"/>
        </w:rPr>
      </w:pPr>
    </w:p>
    <w:p w14:paraId="5AB0E0AD" w14:textId="7E431CB9" w:rsidR="0050193C" w:rsidRDefault="0050193C" w:rsidP="00030E19">
      <w:pPr>
        <w:rPr>
          <w:rFonts w:ascii="Arial" w:hAnsi="Arial" w:cs="Arial"/>
          <w:color w:val="333647"/>
          <w:spacing w:val="3"/>
          <w:shd w:val="clear" w:color="auto" w:fill="FFFFFF"/>
        </w:rPr>
      </w:pPr>
      <w:r w:rsidRPr="0050193C">
        <w:rPr>
          <w:rFonts w:ascii="Arial" w:hAnsi="Arial" w:cs="Arial"/>
          <w:color w:val="333647"/>
          <w:spacing w:val="3"/>
          <w:sz w:val="28"/>
          <w:szCs w:val="28"/>
          <w:shd w:val="clear" w:color="auto" w:fill="FFFFFF"/>
        </w:rPr>
        <w:t>This is incredible! Instead of writing to the buffer, it will write the task/data to the waiting goroutine’s space simply to avoid G2’s overhead when it activates</w:t>
      </w:r>
      <w:r>
        <w:rPr>
          <w:rFonts w:ascii="Arial" w:hAnsi="Arial" w:cs="Arial"/>
          <w:color w:val="333647"/>
          <w:spacing w:val="3"/>
          <w:shd w:val="clear" w:color="auto" w:fill="FFFFFF"/>
        </w:rPr>
        <w:t>.</w:t>
      </w:r>
    </w:p>
    <w:p w14:paraId="1F7FD213" w14:textId="3F36779A" w:rsidR="0050193C" w:rsidRDefault="0050193C" w:rsidP="00030E19">
      <w:pPr>
        <w:rPr>
          <w:rFonts w:ascii="Arial" w:hAnsi="Arial" w:cs="Arial"/>
          <w:color w:val="333647"/>
          <w:spacing w:val="3"/>
          <w:shd w:val="clear" w:color="auto" w:fill="FFFFFF"/>
        </w:rPr>
      </w:pPr>
      <w:r>
        <w:rPr>
          <w:rFonts w:ascii="Arial" w:hAnsi="Arial" w:cs="Arial"/>
          <w:color w:val="333647"/>
          <w:spacing w:val="3"/>
          <w:shd w:val="clear" w:color="auto" w:fill="FFFFFF"/>
        </w:rPr>
        <w:t>We know that each goroutine has its own resizable stack, and they never use each other’s space except in case of channels.</w:t>
      </w:r>
    </w:p>
    <w:bookmarkEnd w:id="0"/>
    <w:p w14:paraId="47268EA1" w14:textId="77777777" w:rsidR="0050193C" w:rsidRDefault="0050193C" w:rsidP="00030E19"/>
    <w:sectPr w:rsidR="005019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DD1957"/>
    <w:multiLevelType w:val="multilevel"/>
    <w:tmpl w:val="BF8C1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0F807B5"/>
    <w:multiLevelType w:val="multilevel"/>
    <w:tmpl w:val="DA267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1D1090"/>
    <w:multiLevelType w:val="hybridMultilevel"/>
    <w:tmpl w:val="34C6D9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5258613">
    <w:abstractNumId w:val="0"/>
  </w:num>
  <w:num w:numId="2" w16cid:durableId="222832701">
    <w:abstractNumId w:val="1"/>
  </w:num>
  <w:num w:numId="3" w16cid:durableId="21050267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xMrQwMTOwsDAyMTZX0lEKTi0uzszPAykwrAUAAylxtSwAAAA="/>
  </w:docVars>
  <w:rsids>
    <w:rsidRoot w:val="0074267D"/>
    <w:rsid w:val="00030E19"/>
    <w:rsid w:val="000C72D4"/>
    <w:rsid w:val="00204C6D"/>
    <w:rsid w:val="0050193C"/>
    <w:rsid w:val="005763FF"/>
    <w:rsid w:val="0074267D"/>
    <w:rsid w:val="008C1B44"/>
    <w:rsid w:val="00BC5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152B6"/>
  <w15:chartTrackingRefBased/>
  <w15:docId w15:val="{B76316CE-9111-4443-B488-3E3EDDE99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4267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26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267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267D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table" w:styleId="TableGrid">
    <w:name w:val="Table Grid"/>
    <w:basedOn w:val="TableNormal"/>
    <w:uiPriority w:val="39"/>
    <w:rsid w:val="005763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5763FF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204C6D"/>
    <w:rPr>
      <w:b/>
      <w:bCs/>
    </w:rPr>
  </w:style>
  <w:style w:type="paragraph" w:styleId="ListParagraph">
    <w:name w:val="List Paragraph"/>
    <w:basedOn w:val="Normal"/>
    <w:uiPriority w:val="34"/>
    <w:qFormat/>
    <w:rsid w:val="00030E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11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o.dev/play/p/VOz2lrLU8Ex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8</Pages>
  <Words>1031</Words>
  <Characters>588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Haral</dc:creator>
  <cp:keywords/>
  <dc:description/>
  <cp:lastModifiedBy>Rahul Haral</cp:lastModifiedBy>
  <cp:revision>2</cp:revision>
  <dcterms:created xsi:type="dcterms:W3CDTF">2023-08-01T09:49:00Z</dcterms:created>
  <dcterms:modified xsi:type="dcterms:W3CDTF">2023-08-02T06:23:00Z</dcterms:modified>
</cp:coreProperties>
</file>